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4E950" w14:textId="61B049DF" w:rsidR="001A2C8A" w:rsidRPr="001A2C8A" w:rsidRDefault="001A2C8A" w:rsidP="001A2C8A">
      <w:pPr>
        <w:pStyle w:val="NoSpacing"/>
        <w:jc w:val="center"/>
        <w:rPr>
          <w:rFonts w:ascii="Arial Black" w:hAnsi="Arial Black"/>
          <w:sz w:val="44"/>
          <w:szCs w:val="44"/>
        </w:rPr>
      </w:pPr>
      <w:r w:rsidRPr="001A2C8A">
        <w:rPr>
          <w:rFonts w:ascii="Arial Black" w:hAnsi="Arial Black"/>
          <w:sz w:val="44"/>
          <w:szCs w:val="44"/>
        </w:rPr>
        <w:t>MAKING PEACE WITH ANGER</w:t>
      </w:r>
    </w:p>
    <w:p w14:paraId="20C43BAE" w14:textId="69EEFE0C" w:rsidR="001A2C8A" w:rsidRDefault="001A2C8A" w:rsidP="001A2C8A">
      <w:pPr>
        <w:pStyle w:val="NoSpacing"/>
        <w:jc w:val="center"/>
        <w:rPr>
          <w:b/>
          <w:bCs/>
          <w:sz w:val="36"/>
          <w:szCs w:val="36"/>
        </w:rPr>
      </w:pPr>
      <w:r w:rsidRPr="001A2C8A">
        <w:rPr>
          <w:b/>
          <w:bCs/>
          <w:sz w:val="36"/>
          <w:szCs w:val="36"/>
        </w:rPr>
        <w:t>Your Own and Others</w:t>
      </w:r>
      <w:r w:rsidR="00E837C0">
        <w:rPr>
          <w:b/>
          <w:bCs/>
          <w:sz w:val="36"/>
          <w:szCs w:val="36"/>
        </w:rPr>
        <w:t>,</w:t>
      </w:r>
      <w:r w:rsidRPr="001A2C8A">
        <w:rPr>
          <w:b/>
          <w:bCs/>
          <w:sz w:val="36"/>
          <w:szCs w:val="36"/>
        </w:rPr>
        <w:t xml:space="preserve"> Too</w:t>
      </w:r>
    </w:p>
    <w:p w14:paraId="251305C7" w14:textId="3FD1945C" w:rsidR="00BE7002" w:rsidRPr="00BE7002" w:rsidRDefault="00BE7002" w:rsidP="001A2C8A">
      <w:pPr>
        <w:pStyle w:val="NoSpacing"/>
        <w:jc w:val="center"/>
        <w:rPr>
          <w:sz w:val="20"/>
          <w:szCs w:val="20"/>
        </w:rPr>
      </w:pPr>
      <w:r>
        <w:rPr>
          <w:sz w:val="20"/>
          <w:szCs w:val="20"/>
        </w:rPr>
        <w:t>Part 1 of 2</w:t>
      </w:r>
    </w:p>
    <w:p w14:paraId="7921CECD" w14:textId="21077EB8" w:rsidR="001A2C8A" w:rsidRDefault="001A2C8A" w:rsidP="001A2C8A">
      <w:pPr>
        <w:pStyle w:val="NoSpacing"/>
        <w:jc w:val="center"/>
        <w:rPr>
          <w:b/>
          <w:bCs/>
          <w:sz w:val="36"/>
          <w:szCs w:val="36"/>
        </w:rPr>
      </w:pPr>
    </w:p>
    <w:p w14:paraId="37951037" w14:textId="77777777" w:rsidR="001A2C8A" w:rsidRPr="00FE51CF" w:rsidRDefault="001A2C8A" w:rsidP="001A2C8A">
      <w:pPr>
        <w:pStyle w:val="NoSpacing"/>
        <w:rPr>
          <w:b/>
          <w:bCs/>
          <w:sz w:val="24"/>
          <w:szCs w:val="24"/>
        </w:rPr>
      </w:pPr>
    </w:p>
    <w:p w14:paraId="100F8FCE" w14:textId="77777777" w:rsidR="00DE2AAA" w:rsidRDefault="00DE2AAA" w:rsidP="00DE2AAA">
      <w:pPr>
        <w:spacing w:line="276" w:lineRule="auto"/>
      </w:pPr>
      <w:r>
        <w:t>Why would I want to make peace with anger?”</w:t>
      </w:r>
    </w:p>
    <w:p w14:paraId="548B460D" w14:textId="014AD9D5" w:rsidR="00DE2AAA" w:rsidRDefault="006235F1" w:rsidP="006235F1">
      <w:pPr>
        <w:spacing w:line="276" w:lineRule="auto"/>
      </w:pPr>
      <w:r>
        <w:t>Most people</w:t>
      </w:r>
      <w:r w:rsidR="00DE2AAA">
        <w:t xml:space="preserve"> are afraid of anger and</w:t>
      </w:r>
      <w:r w:rsidR="00DC5A15">
        <w:t xml:space="preserve"> </w:t>
      </w:r>
      <w:r>
        <w:t>are</w:t>
      </w:r>
      <w:r w:rsidR="002B2067">
        <w:t xml:space="preserve"> not</w:t>
      </w:r>
      <w:r>
        <w:t xml:space="preserve"> </w:t>
      </w:r>
      <w:r w:rsidR="00F66BE0">
        <w:t>willing to</w:t>
      </w:r>
      <w:r>
        <w:t xml:space="preserve"> </w:t>
      </w:r>
      <w:r w:rsidR="00F66BE0">
        <w:t>make</w:t>
      </w:r>
      <w:r>
        <w:t xml:space="preserve"> peace</w:t>
      </w:r>
      <w:r w:rsidR="002B2067">
        <w:t xml:space="preserve"> with </w:t>
      </w:r>
      <w:r>
        <w:t>anger.</w:t>
      </w:r>
      <w:r w:rsidR="00DE2AAA">
        <w:t xml:space="preserve"> If someone starts raising their voice, notice how many people become very uncomfortable, and want to shut down any expression of anger.</w:t>
      </w:r>
      <w:r w:rsidR="00A04C22">
        <w:t xml:space="preserve"> “</w:t>
      </w:r>
      <w:r w:rsidR="00C529C4">
        <w:t>Anger is bad. Anger is a sin.</w:t>
      </w:r>
      <w:r w:rsidR="00936610">
        <w:t xml:space="preserve"> Anger is dangerous.</w:t>
      </w:r>
      <w:r w:rsidR="00E837C0">
        <w:t>”</w:t>
      </w:r>
      <w:r w:rsidR="001D3341">
        <w:t xml:space="preserve"> </w:t>
      </w:r>
    </w:p>
    <w:p w14:paraId="23120D47" w14:textId="1472FF8E" w:rsidR="00DE2AAA" w:rsidRDefault="009F663A" w:rsidP="006235F1">
      <w:pPr>
        <w:spacing w:line="276" w:lineRule="auto"/>
      </w:pPr>
      <w:r>
        <w:t>What memories do you have as a child seeing or being involved in angry situations. Did you feel safe and supported? Or did you feel threatened and scared? Did you see violence connected with anger? Did someone leave because of the anger? Do you believe any of these childhood experiences could be affecting you today?</w:t>
      </w:r>
    </w:p>
    <w:p w14:paraId="792EBE4A" w14:textId="77777777" w:rsidR="00E837C0" w:rsidRDefault="00E671B7" w:rsidP="006235F1">
      <w:pPr>
        <w:spacing w:line="276" w:lineRule="auto"/>
      </w:pPr>
      <w:r>
        <w:t xml:space="preserve">Even if </w:t>
      </w:r>
      <w:r w:rsidR="009F663A">
        <w:t>you</w:t>
      </w:r>
      <w:r w:rsidR="00563A4E">
        <w:t xml:space="preserve"> wanted to make peace for some reason, t</w:t>
      </w:r>
      <w:r w:rsidR="006235F1">
        <w:t>here are two problems</w:t>
      </w:r>
      <w:r w:rsidR="002B2067">
        <w:t xml:space="preserve"> </w:t>
      </w:r>
      <w:r w:rsidR="00F95DBC">
        <w:t>with</w:t>
      </w:r>
      <w:r w:rsidR="007F2860">
        <w:t xml:space="preserve"> doing that.</w:t>
      </w:r>
      <w:r w:rsidR="00DE2AAA">
        <w:t xml:space="preserve"> </w:t>
      </w:r>
      <w:r w:rsidR="001421FF">
        <w:t xml:space="preserve">First, </w:t>
      </w:r>
      <w:r w:rsidR="00E34E10">
        <w:t xml:space="preserve">you cannot make peace with anger unless you recognize it in yourself and </w:t>
      </w:r>
      <w:r w:rsidR="00E837C0">
        <w:t xml:space="preserve">in </w:t>
      </w:r>
      <w:r w:rsidR="00E34E10">
        <w:t>others. For example</w:t>
      </w:r>
      <w:r w:rsidR="0042568D">
        <w:t xml:space="preserve">, anger </w:t>
      </w:r>
      <w:r w:rsidR="00C378B3">
        <w:t xml:space="preserve">is </w:t>
      </w:r>
      <w:r w:rsidR="00FF29AB">
        <w:t xml:space="preserve">often </w:t>
      </w:r>
      <w:r w:rsidR="0042568D">
        <w:t>denied or rationalized away, such as</w:t>
      </w:r>
      <w:r w:rsidR="00E34E10">
        <w:t>, “</w:t>
      </w:r>
      <w:r w:rsidR="00E34E10" w:rsidRPr="00E34E10">
        <w:rPr>
          <w:rFonts w:ascii="Arial Black" w:hAnsi="Arial Black"/>
        </w:rPr>
        <w:t>I am not angry;</w:t>
      </w:r>
      <w:r w:rsidR="004C700E" w:rsidRPr="00E34E10">
        <w:rPr>
          <w:rFonts w:ascii="Arial Black" w:hAnsi="Arial Black"/>
        </w:rPr>
        <w:t xml:space="preserve"> I am just upset</w:t>
      </w:r>
      <w:r w:rsidR="004C700E">
        <w:t>.”</w:t>
      </w:r>
      <w:r w:rsidR="007339D6">
        <w:t xml:space="preserve"> </w:t>
      </w:r>
    </w:p>
    <w:p w14:paraId="2B46065B" w14:textId="13D0FDF4" w:rsidR="001421FF" w:rsidRDefault="007339D6" w:rsidP="006235F1">
      <w:pPr>
        <w:spacing w:line="276" w:lineRule="auto"/>
      </w:pPr>
      <w:r>
        <w:t>Because many people see anger as bad</w:t>
      </w:r>
      <w:r w:rsidR="009325EB">
        <w:t xml:space="preserve">, sinful, </w:t>
      </w:r>
      <w:r w:rsidR="00A76A97">
        <w:t>and out-of-control, they will cover up their anger</w:t>
      </w:r>
      <w:r w:rsidR="00B92080">
        <w:t xml:space="preserve"> by blaming others</w:t>
      </w:r>
      <w:r w:rsidR="000B47EC">
        <w:t xml:space="preserve"> and</w:t>
      </w:r>
      <w:r w:rsidR="00A76A97">
        <w:t xml:space="preserve"> using a euphemism</w:t>
      </w:r>
      <w:r w:rsidR="002E2A6B">
        <w:t xml:space="preserve"> like</w:t>
      </w:r>
      <w:r w:rsidR="00D77C93">
        <w:t xml:space="preserve"> “upset.”</w:t>
      </w:r>
      <w:r w:rsidR="00EB05EA">
        <w:t xml:space="preserve"> “I’m not angry</w:t>
      </w:r>
      <w:r w:rsidR="00E837C0">
        <w:t>,</w:t>
      </w:r>
      <w:r w:rsidR="00EB05EA">
        <w:t xml:space="preserve"> I’m just pis</w:t>
      </w:r>
      <w:r w:rsidR="00475B80">
        <w:t>se</w:t>
      </w:r>
      <w:r w:rsidR="00B92080">
        <w:t>d</w:t>
      </w:r>
      <w:r w:rsidR="00EB05EA">
        <w:t xml:space="preserve"> off</w:t>
      </w:r>
      <w:r w:rsidR="00475B80">
        <w:t>.”</w:t>
      </w:r>
      <w:r w:rsidR="00B92080">
        <w:t xml:space="preserve"> “You made me</w:t>
      </w:r>
      <w:r w:rsidR="0013402C">
        <w:t xml:space="preserve"> </w:t>
      </w:r>
      <w:r w:rsidR="0013402C" w:rsidRPr="00C6614F">
        <w:rPr>
          <w:i/>
          <w:iCs/>
        </w:rPr>
        <w:t>upset</w:t>
      </w:r>
      <w:r w:rsidR="00B92080">
        <w:t>.</w:t>
      </w:r>
      <w:r w:rsidR="000B47EC">
        <w:t>”</w:t>
      </w:r>
      <w:r w:rsidR="00857F22">
        <w:t xml:space="preserve"> You</w:t>
      </w:r>
      <w:r w:rsidR="00691008">
        <w:t xml:space="preserve"> </w:t>
      </w:r>
      <w:r w:rsidR="00691008" w:rsidRPr="00C6614F">
        <w:rPr>
          <w:i/>
          <w:iCs/>
        </w:rPr>
        <w:t>hurt</w:t>
      </w:r>
      <w:r w:rsidR="00691008">
        <w:t xml:space="preserve"> me, </w:t>
      </w:r>
      <w:r w:rsidR="00E837C0">
        <w:t>(</w:t>
      </w:r>
      <w:r w:rsidR="00CD3924">
        <w:t>and</w:t>
      </w:r>
      <w:r w:rsidR="00E837C0">
        <w:t xml:space="preserve"> </w:t>
      </w:r>
      <w:r w:rsidR="00691008">
        <w:t>now I hope you get what’s coming to you</w:t>
      </w:r>
      <w:r w:rsidR="005934F2">
        <w:t>)</w:t>
      </w:r>
      <w:r w:rsidR="00691008">
        <w:t>.”</w:t>
      </w:r>
      <w:r w:rsidR="005A66B1">
        <w:t xml:space="preserve"> </w:t>
      </w:r>
    </w:p>
    <w:p w14:paraId="3408FA93" w14:textId="56F0724A" w:rsidR="001421FF" w:rsidRDefault="001421FF" w:rsidP="006235F1">
      <w:pPr>
        <w:spacing w:line="276" w:lineRule="auto"/>
      </w:pPr>
      <w:r>
        <w:t>Second,</w:t>
      </w:r>
      <w:r w:rsidR="00D33675">
        <w:t xml:space="preserve"> you cannot </w:t>
      </w:r>
      <w:r>
        <w:t xml:space="preserve">make peace with anger if you are afraid of </w:t>
      </w:r>
      <w:r w:rsidR="00E34E10">
        <w:t>it, both in yourself and</w:t>
      </w:r>
      <w:r w:rsidR="002E187E">
        <w:t xml:space="preserve"> in</w:t>
      </w:r>
      <w:r w:rsidR="00E34E10">
        <w:t xml:space="preserve"> others</w:t>
      </w:r>
      <w:r>
        <w:t>.</w:t>
      </w:r>
      <w:r w:rsidR="003212B1">
        <w:t xml:space="preserve"> “When someone is angry</w:t>
      </w:r>
      <w:r w:rsidR="00F3350F">
        <w:t>, someone else always gets hurt.”</w:t>
      </w:r>
    </w:p>
    <w:p w14:paraId="40FFBEDB" w14:textId="5DFC5A77" w:rsidR="009F274D" w:rsidRDefault="003C7A17" w:rsidP="006235F1">
      <w:pPr>
        <w:spacing w:line="276" w:lineRule="auto"/>
      </w:pPr>
      <w:r>
        <w:t xml:space="preserve">Let us start </w:t>
      </w:r>
      <w:r w:rsidR="00770893">
        <w:t>by</w:t>
      </w:r>
      <w:r>
        <w:t xml:space="preserve"> recognizing anger in yourself. But</w:t>
      </w:r>
      <w:r w:rsidR="009143F0">
        <w:t xml:space="preserve"> you say, "I never get angry; I</w:t>
      </w:r>
      <w:r>
        <w:t xml:space="preserve"> just get upset.</w:t>
      </w:r>
      <w:r w:rsidR="00B73EA1">
        <w:t>"</w:t>
      </w:r>
      <w:r w:rsidR="009F274D">
        <w:t xml:space="preserve"> </w:t>
      </w:r>
      <w:r w:rsidR="005934F2">
        <w:t>All people feel angry, it is part of being human! Anger comes in degrees such as annoyance</w:t>
      </w:r>
      <w:r w:rsidR="009F274D">
        <w:t xml:space="preserve">, </w:t>
      </w:r>
      <w:r w:rsidR="005934F2">
        <w:t>irritation</w:t>
      </w:r>
      <w:r w:rsidR="009F274D">
        <w:t>,</w:t>
      </w:r>
      <w:r w:rsidR="00E87BFC">
        <w:t xml:space="preserve"> </w:t>
      </w:r>
      <w:r w:rsidR="005934F2">
        <w:t>frustration</w:t>
      </w:r>
      <w:r w:rsidR="00441BB9">
        <w:t>,</w:t>
      </w:r>
      <w:r w:rsidR="009F274D">
        <w:t xml:space="preserve"> and so </w:t>
      </w:r>
      <w:r w:rsidR="009F274D">
        <w:lastRenderedPageBreak/>
        <w:t>on up</w:t>
      </w:r>
      <w:r w:rsidR="00B73EA1">
        <w:t xml:space="preserve"> </w:t>
      </w:r>
      <w:r w:rsidR="009F274D">
        <w:t>to hate and rage.</w:t>
      </w:r>
      <w:r w:rsidR="005934F2">
        <w:t xml:space="preserve"> I had one of my clients tell me, “I got so upset that I cleaned the whole house!”</w:t>
      </w:r>
    </w:p>
    <w:p w14:paraId="5E3E0FAC" w14:textId="21977907" w:rsidR="009F274D" w:rsidRDefault="009F274D" w:rsidP="009B1A59">
      <w:pPr>
        <w:spacing w:line="276" w:lineRule="auto"/>
        <w:jc w:val="center"/>
      </w:pPr>
      <w:r>
        <w:rPr>
          <w:noProof/>
        </w:rPr>
        <w:drawing>
          <wp:inline distT="0" distB="0" distL="0" distR="0" wp14:anchorId="517AA79B" wp14:editId="3CDA7172">
            <wp:extent cx="4540250"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0250" cy="1847850"/>
                    </a:xfrm>
                    <a:prstGeom prst="rect">
                      <a:avLst/>
                    </a:prstGeom>
                    <a:noFill/>
                    <a:ln>
                      <a:noFill/>
                    </a:ln>
                  </pic:spPr>
                </pic:pic>
              </a:graphicData>
            </a:graphic>
          </wp:inline>
        </w:drawing>
      </w:r>
    </w:p>
    <w:p w14:paraId="68B80C06" w14:textId="77777777" w:rsidR="00E837C0" w:rsidRDefault="00B365C9" w:rsidP="00D95F42">
      <w:pPr>
        <w:pStyle w:val="NormalWeb"/>
        <w:rPr>
          <w:rFonts w:ascii="Arial" w:hAnsi="Arial" w:cs="Arial"/>
          <w:sz w:val="28"/>
          <w:szCs w:val="28"/>
        </w:rPr>
      </w:pPr>
      <w:r>
        <w:rPr>
          <w:rFonts w:ascii="Arial" w:hAnsi="Arial" w:cs="Arial"/>
          <w:sz w:val="28"/>
          <w:szCs w:val="28"/>
        </w:rPr>
        <w:t>When it comes to anger</w:t>
      </w:r>
      <w:r w:rsidR="00954AFF">
        <w:rPr>
          <w:rFonts w:ascii="Arial" w:hAnsi="Arial" w:cs="Arial"/>
          <w:sz w:val="28"/>
          <w:szCs w:val="28"/>
        </w:rPr>
        <w:t>, all people have a</w:t>
      </w:r>
      <w:r w:rsidR="00B73EA1" w:rsidRPr="002D473D">
        <w:rPr>
          <w:rFonts w:ascii="Arial" w:hAnsi="Arial" w:cs="Arial"/>
          <w:sz w:val="28"/>
          <w:szCs w:val="28"/>
        </w:rPr>
        <w:t xml:space="preserve"> full range of feelings</w:t>
      </w:r>
      <w:r w:rsidR="00696C2A" w:rsidRPr="002D473D">
        <w:rPr>
          <w:rFonts w:ascii="Arial" w:hAnsi="Arial" w:cs="Arial"/>
          <w:sz w:val="28"/>
          <w:szCs w:val="28"/>
        </w:rPr>
        <w:t xml:space="preserve">. Birds </w:t>
      </w:r>
      <w:r w:rsidR="009F274D" w:rsidRPr="002D473D">
        <w:rPr>
          <w:rFonts w:ascii="Arial" w:hAnsi="Arial" w:cs="Arial"/>
          <w:sz w:val="28"/>
          <w:szCs w:val="28"/>
        </w:rPr>
        <w:t>fly, fish swim, and people feel.</w:t>
      </w:r>
      <w:r w:rsidR="0002061E" w:rsidRPr="002D473D">
        <w:rPr>
          <w:rFonts w:ascii="Arial" w:hAnsi="Arial" w:cs="Arial"/>
          <w:sz w:val="28"/>
          <w:szCs w:val="28"/>
        </w:rPr>
        <w:t xml:space="preserve"> </w:t>
      </w:r>
      <w:r w:rsidR="00201380">
        <w:rPr>
          <w:rFonts w:ascii="Arial" w:hAnsi="Arial" w:cs="Arial"/>
          <w:sz w:val="28"/>
          <w:szCs w:val="28"/>
        </w:rPr>
        <w:t>However, it</w:t>
      </w:r>
      <w:r w:rsidR="0002061E" w:rsidRPr="002D473D">
        <w:rPr>
          <w:rFonts w:ascii="Arial" w:hAnsi="Arial" w:cs="Arial"/>
          <w:sz w:val="28"/>
          <w:szCs w:val="28"/>
        </w:rPr>
        <w:t xml:space="preserve"> is possible to repress your feelings to the point that you are no longer aware of specific feeling</w:t>
      </w:r>
      <w:r w:rsidR="00770893" w:rsidRPr="002D473D">
        <w:rPr>
          <w:rFonts w:ascii="Arial" w:hAnsi="Arial" w:cs="Arial"/>
          <w:sz w:val="28"/>
          <w:szCs w:val="28"/>
        </w:rPr>
        <w:t>s</w:t>
      </w:r>
      <w:r w:rsidR="0002061E" w:rsidRPr="002D473D">
        <w:rPr>
          <w:rFonts w:ascii="Arial" w:hAnsi="Arial" w:cs="Arial"/>
          <w:sz w:val="28"/>
          <w:szCs w:val="28"/>
        </w:rPr>
        <w:t>.</w:t>
      </w:r>
      <w:r w:rsidR="00770893" w:rsidRPr="002D473D">
        <w:rPr>
          <w:rFonts w:ascii="Arial" w:hAnsi="Arial" w:cs="Arial"/>
          <w:sz w:val="28"/>
          <w:szCs w:val="28"/>
        </w:rPr>
        <w:t xml:space="preserve"> </w:t>
      </w:r>
    </w:p>
    <w:p w14:paraId="2C11C13D" w14:textId="530B3A41" w:rsidR="00CA1CE4" w:rsidRDefault="00770893" w:rsidP="00D95F42">
      <w:pPr>
        <w:pStyle w:val="NormalWeb"/>
        <w:rPr>
          <w:rFonts w:ascii="Arial" w:hAnsi="Arial" w:cs="Arial"/>
          <w:sz w:val="28"/>
          <w:szCs w:val="28"/>
        </w:rPr>
      </w:pPr>
      <w:r w:rsidRPr="002D473D">
        <w:rPr>
          <w:rFonts w:ascii="Arial" w:hAnsi="Arial" w:cs="Arial"/>
          <w:sz w:val="28"/>
          <w:szCs w:val="28"/>
        </w:rPr>
        <w:t xml:space="preserve">When you do this, </w:t>
      </w:r>
      <w:r w:rsidR="0002061E" w:rsidRPr="002D473D">
        <w:rPr>
          <w:rFonts w:ascii="Arial" w:hAnsi="Arial" w:cs="Arial"/>
          <w:sz w:val="28"/>
          <w:szCs w:val="28"/>
        </w:rPr>
        <w:t>then that feeling will manifest in some other form</w:t>
      </w:r>
      <w:r w:rsidR="00AD3030" w:rsidRPr="002D473D">
        <w:rPr>
          <w:rFonts w:ascii="Arial" w:hAnsi="Arial" w:cs="Arial"/>
          <w:sz w:val="28"/>
          <w:szCs w:val="28"/>
        </w:rPr>
        <w:t>, such as</w:t>
      </w:r>
      <w:r w:rsidR="00F00F1B" w:rsidRPr="002D473D">
        <w:rPr>
          <w:rFonts w:ascii="Arial" w:hAnsi="Arial" w:cs="Arial"/>
          <w:sz w:val="28"/>
          <w:szCs w:val="28"/>
        </w:rPr>
        <w:t xml:space="preserve"> physical symptoms</w:t>
      </w:r>
      <w:r w:rsidR="00A20763" w:rsidRPr="002D473D">
        <w:rPr>
          <w:rFonts w:ascii="Arial" w:hAnsi="Arial" w:cs="Arial"/>
          <w:sz w:val="28"/>
          <w:szCs w:val="28"/>
        </w:rPr>
        <w:t xml:space="preserve"> </w:t>
      </w:r>
      <w:r w:rsidR="00082284" w:rsidRPr="002D473D">
        <w:rPr>
          <w:rFonts w:ascii="Arial" w:hAnsi="Arial" w:cs="Arial"/>
          <w:sz w:val="28"/>
          <w:szCs w:val="28"/>
        </w:rPr>
        <w:t>C</w:t>
      </w:r>
      <w:r w:rsidR="00CA1CE4" w:rsidRPr="002D473D">
        <w:rPr>
          <w:rFonts w:ascii="Arial" w:hAnsi="Arial" w:cs="Arial"/>
          <w:sz w:val="28"/>
          <w:szCs w:val="28"/>
          <w:lang w:eastAsia="en-US"/>
        </w:rPr>
        <w:t xml:space="preserve">onversion </w:t>
      </w:r>
      <w:r w:rsidR="00082284" w:rsidRPr="002D473D">
        <w:rPr>
          <w:rFonts w:ascii="Arial" w:hAnsi="Arial" w:cs="Arial"/>
          <w:sz w:val="28"/>
          <w:szCs w:val="28"/>
          <w:lang w:eastAsia="en-US"/>
        </w:rPr>
        <w:t>D</w:t>
      </w:r>
      <w:r w:rsidR="00CA1CE4" w:rsidRPr="002D473D">
        <w:rPr>
          <w:rFonts w:ascii="Arial" w:hAnsi="Arial" w:cs="Arial"/>
          <w:sz w:val="28"/>
          <w:szCs w:val="28"/>
          <w:lang w:eastAsia="en-US"/>
        </w:rPr>
        <w:t xml:space="preserve">isorder, also known as functional neurological disorder, is a condition where psychological stress manifests as physical symptoms. These symptoms can be quite dramatic, but </w:t>
      </w:r>
      <w:r w:rsidR="006B2454">
        <w:rPr>
          <w:rFonts w:ascii="Arial" w:hAnsi="Arial" w:cs="Arial"/>
          <w:sz w:val="28"/>
          <w:szCs w:val="28"/>
          <w:lang w:eastAsia="en-US"/>
        </w:rPr>
        <w:t>no underlying physical cause exists</w:t>
      </w:r>
      <w:r w:rsidR="00CA1CE4" w:rsidRPr="002D473D">
        <w:rPr>
          <w:rFonts w:ascii="Arial" w:hAnsi="Arial" w:cs="Arial"/>
          <w:sz w:val="28"/>
          <w:szCs w:val="28"/>
          <w:lang w:eastAsia="en-US"/>
        </w:rPr>
        <w:t>.</w:t>
      </w:r>
      <w:r w:rsidR="00D95F42" w:rsidRPr="002D473D">
        <w:rPr>
          <w:rFonts w:ascii="Arial" w:hAnsi="Arial" w:cs="Arial"/>
          <w:sz w:val="28"/>
          <w:szCs w:val="28"/>
          <w:lang w:eastAsia="en-US"/>
        </w:rPr>
        <w:t xml:space="preserve"> </w:t>
      </w:r>
      <w:r w:rsidR="00CA1CE4" w:rsidRPr="00CA1CE4">
        <w:rPr>
          <w:rFonts w:ascii="Arial" w:hAnsi="Arial" w:cs="Arial"/>
          <w:sz w:val="28"/>
          <w:szCs w:val="28"/>
        </w:rPr>
        <w:t>Here are some common conversion symptoms:</w:t>
      </w:r>
    </w:p>
    <w:p w14:paraId="6A3A0006" w14:textId="77777777" w:rsidR="00CA1CE4" w:rsidRPr="00311B58" w:rsidRDefault="00CA1CE4" w:rsidP="00CA1CE4">
      <w:pPr>
        <w:numPr>
          <w:ilvl w:val="0"/>
          <w:numId w:val="8"/>
        </w:numPr>
        <w:spacing w:before="100" w:beforeAutospacing="1" w:after="100" w:afterAutospacing="1" w:line="240" w:lineRule="auto"/>
        <w:rPr>
          <w:rFonts w:eastAsia="Times New Roman" w:cs="Arial"/>
          <w:sz w:val="24"/>
          <w:szCs w:val="24"/>
        </w:rPr>
      </w:pPr>
      <w:r w:rsidRPr="00CA1CE4">
        <w:rPr>
          <w:rFonts w:eastAsia="Times New Roman" w:cs="Arial"/>
          <w:sz w:val="24"/>
          <w:szCs w:val="24"/>
        </w:rPr>
        <w:t>Blindness or blurred vision</w:t>
      </w:r>
    </w:p>
    <w:p w14:paraId="303BB96A" w14:textId="5BFB46A8" w:rsidR="00E74C9E" w:rsidRPr="00CA1CE4" w:rsidRDefault="00817719" w:rsidP="00CA1CE4">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Headaches or backaches</w:t>
      </w:r>
    </w:p>
    <w:p w14:paraId="4E1FD154" w14:textId="77777777" w:rsidR="00CA1CE4" w:rsidRPr="00CA1CE4" w:rsidRDefault="00CA1CE4" w:rsidP="00CA1CE4">
      <w:pPr>
        <w:numPr>
          <w:ilvl w:val="0"/>
          <w:numId w:val="8"/>
        </w:numPr>
        <w:spacing w:before="100" w:beforeAutospacing="1" w:after="100" w:afterAutospacing="1" w:line="240" w:lineRule="auto"/>
        <w:rPr>
          <w:rFonts w:eastAsia="Times New Roman" w:cs="Arial"/>
          <w:sz w:val="24"/>
          <w:szCs w:val="24"/>
        </w:rPr>
      </w:pPr>
      <w:r w:rsidRPr="00CA1CE4">
        <w:rPr>
          <w:rFonts w:eastAsia="Times New Roman" w:cs="Arial"/>
          <w:sz w:val="24"/>
          <w:szCs w:val="24"/>
        </w:rPr>
        <w:t>Deafness or hearing loss</w:t>
      </w:r>
    </w:p>
    <w:p w14:paraId="35AE539D" w14:textId="77777777" w:rsidR="00CA1CE4" w:rsidRPr="00CA1CE4" w:rsidRDefault="00CA1CE4" w:rsidP="00CA1CE4">
      <w:pPr>
        <w:numPr>
          <w:ilvl w:val="0"/>
          <w:numId w:val="8"/>
        </w:numPr>
        <w:spacing w:before="100" w:beforeAutospacing="1" w:after="100" w:afterAutospacing="1" w:line="240" w:lineRule="auto"/>
        <w:rPr>
          <w:rFonts w:eastAsia="Times New Roman" w:cs="Arial"/>
          <w:sz w:val="24"/>
          <w:szCs w:val="24"/>
        </w:rPr>
      </w:pPr>
      <w:r w:rsidRPr="00CA1CE4">
        <w:rPr>
          <w:rFonts w:eastAsia="Times New Roman" w:cs="Arial"/>
          <w:sz w:val="24"/>
          <w:szCs w:val="24"/>
        </w:rPr>
        <w:t>Loss of touch sensation (numbness or tingling)</w:t>
      </w:r>
    </w:p>
    <w:p w14:paraId="7BCA8E8A" w14:textId="77777777" w:rsidR="00CA1CE4" w:rsidRPr="00CA1CE4" w:rsidRDefault="00CA1CE4" w:rsidP="00CA1CE4">
      <w:pPr>
        <w:numPr>
          <w:ilvl w:val="0"/>
          <w:numId w:val="8"/>
        </w:numPr>
        <w:spacing w:before="100" w:beforeAutospacing="1" w:after="100" w:afterAutospacing="1" w:line="240" w:lineRule="auto"/>
        <w:rPr>
          <w:rFonts w:eastAsia="Times New Roman" w:cs="Arial"/>
          <w:sz w:val="24"/>
          <w:szCs w:val="24"/>
        </w:rPr>
      </w:pPr>
      <w:r w:rsidRPr="00CA1CE4">
        <w:rPr>
          <w:rFonts w:eastAsia="Times New Roman" w:cs="Arial"/>
          <w:sz w:val="24"/>
          <w:szCs w:val="24"/>
        </w:rPr>
        <w:t>Difficulty swallowing</w:t>
      </w:r>
    </w:p>
    <w:p w14:paraId="24CB428A" w14:textId="77777777" w:rsidR="00CA1CE4" w:rsidRPr="00311B58" w:rsidRDefault="00CA1CE4" w:rsidP="00CA1CE4">
      <w:pPr>
        <w:numPr>
          <w:ilvl w:val="0"/>
          <w:numId w:val="8"/>
        </w:numPr>
        <w:spacing w:before="100" w:beforeAutospacing="1" w:after="100" w:afterAutospacing="1" w:line="240" w:lineRule="auto"/>
        <w:rPr>
          <w:rFonts w:eastAsia="Times New Roman" w:cs="Arial"/>
          <w:sz w:val="24"/>
          <w:szCs w:val="24"/>
        </w:rPr>
      </w:pPr>
      <w:r w:rsidRPr="00CA1CE4">
        <w:rPr>
          <w:rFonts w:eastAsia="Times New Roman" w:cs="Arial"/>
          <w:sz w:val="24"/>
          <w:szCs w:val="24"/>
        </w:rPr>
        <w:t>Loss of smell</w:t>
      </w:r>
    </w:p>
    <w:p w14:paraId="01F7BB47" w14:textId="7C77DC9F" w:rsidR="00A6264F" w:rsidRPr="00311B58" w:rsidRDefault="00A20763" w:rsidP="00CA1CE4">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W</w:t>
      </w:r>
      <w:r w:rsidR="002A1B58" w:rsidRPr="00311B58">
        <w:rPr>
          <w:rFonts w:eastAsia="Times New Roman" w:cs="Arial"/>
          <w:sz w:val="24"/>
          <w:szCs w:val="24"/>
        </w:rPr>
        <w:t>eakness or paralysis</w:t>
      </w:r>
    </w:p>
    <w:p w14:paraId="2CC37A65" w14:textId="719389D9" w:rsidR="002A1B58" w:rsidRPr="00311B58" w:rsidRDefault="00E2163A" w:rsidP="00CA1CE4">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Tremors or shaking</w:t>
      </w:r>
    </w:p>
    <w:p w14:paraId="27284DB9" w14:textId="15A4C63B" w:rsidR="00D6645B" w:rsidRPr="00311B58" w:rsidRDefault="00A20763" w:rsidP="00CA1CE4">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M</w:t>
      </w:r>
      <w:r w:rsidR="00D6645B" w:rsidRPr="00311B58">
        <w:rPr>
          <w:rFonts w:eastAsia="Times New Roman" w:cs="Arial"/>
          <w:sz w:val="24"/>
          <w:szCs w:val="24"/>
        </w:rPr>
        <w:t>uscle spasms or tics</w:t>
      </w:r>
    </w:p>
    <w:p w14:paraId="06A9E817" w14:textId="73CCDD9F" w:rsidR="006F40CC" w:rsidRPr="00311B58" w:rsidRDefault="00A20763" w:rsidP="00CA1CE4">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S</w:t>
      </w:r>
      <w:r w:rsidR="006F40CC" w:rsidRPr="00311B58">
        <w:rPr>
          <w:rFonts w:eastAsia="Times New Roman" w:cs="Arial"/>
          <w:sz w:val="24"/>
          <w:szCs w:val="24"/>
        </w:rPr>
        <w:t>eizures (</w:t>
      </w:r>
      <w:r w:rsidR="00837AB4" w:rsidRPr="00CA1CE4">
        <w:rPr>
          <w:rFonts w:eastAsia="Times New Roman" w:cs="Arial"/>
          <w:sz w:val="24"/>
          <w:szCs w:val="24"/>
        </w:rPr>
        <w:t>non-epileptic</w:t>
      </w:r>
      <w:r w:rsidR="00837AB4" w:rsidRPr="00311B58">
        <w:rPr>
          <w:rFonts w:eastAsia="Times New Roman" w:cs="Arial"/>
          <w:sz w:val="24"/>
          <w:szCs w:val="24"/>
        </w:rPr>
        <w:t>)</w:t>
      </w:r>
    </w:p>
    <w:p w14:paraId="7B4FDC75" w14:textId="32EFBD92" w:rsidR="00CA1CE4" w:rsidRPr="00311B58" w:rsidRDefault="002D473D" w:rsidP="002C0AFB">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D</w:t>
      </w:r>
      <w:r w:rsidR="002C0AFB" w:rsidRPr="00311B58">
        <w:rPr>
          <w:rFonts w:eastAsia="Times New Roman" w:cs="Arial"/>
          <w:sz w:val="24"/>
          <w:szCs w:val="24"/>
        </w:rPr>
        <w:t>ifficulty walking or coordinating movement</w:t>
      </w:r>
    </w:p>
    <w:p w14:paraId="0F6185F6" w14:textId="05850770" w:rsidR="00EC7AB0" w:rsidRPr="00311B58" w:rsidRDefault="00A20763" w:rsidP="002C0AFB">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False pregnancy</w:t>
      </w:r>
    </w:p>
    <w:p w14:paraId="672041FD" w14:textId="6B01849A" w:rsidR="00EC7AB0" w:rsidRPr="00CA1CE4" w:rsidRDefault="00A20763" w:rsidP="002C0AFB">
      <w:pPr>
        <w:numPr>
          <w:ilvl w:val="0"/>
          <w:numId w:val="8"/>
        </w:numPr>
        <w:spacing w:before="100" w:beforeAutospacing="1" w:after="100" w:afterAutospacing="1" w:line="240" w:lineRule="auto"/>
        <w:rPr>
          <w:rFonts w:eastAsia="Times New Roman" w:cs="Arial"/>
          <w:sz w:val="24"/>
          <w:szCs w:val="24"/>
        </w:rPr>
      </w:pPr>
      <w:r w:rsidRPr="00311B58">
        <w:rPr>
          <w:rFonts w:eastAsia="Times New Roman" w:cs="Arial"/>
          <w:sz w:val="24"/>
          <w:szCs w:val="24"/>
        </w:rPr>
        <w:t>L</w:t>
      </w:r>
      <w:r w:rsidR="00EC7AB0" w:rsidRPr="00311B58">
        <w:rPr>
          <w:rFonts w:eastAsia="Times New Roman" w:cs="Arial"/>
          <w:sz w:val="24"/>
          <w:szCs w:val="24"/>
        </w:rPr>
        <w:t>oss of memory or consciousness</w:t>
      </w:r>
    </w:p>
    <w:p w14:paraId="0B7A4A40" w14:textId="77777777" w:rsidR="001B463A" w:rsidRDefault="00880622" w:rsidP="006235F1">
      <w:pPr>
        <w:spacing w:line="276" w:lineRule="auto"/>
      </w:pPr>
      <w:r>
        <w:t>Of course</w:t>
      </w:r>
      <w:r w:rsidR="00A435D4">
        <w:t>,</w:t>
      </w:r>
      <w:r w:rsidR="006B2454">
        <w:t xml:space="preserve"> </w:t>
      </w:r>
      <w:r w:rsidR="00B415FF">
        <w:t>all</w:t>
      </w:r>
      <w:r w:rsidR="00A435D4">
        <w:t xml:space="preserve"> these symptoms can also</w:t>
      </w:r>
      <w:r w:rsidR="0098341E">
        <w:t xml:space="preserve"> be</w:t>
      </w:r>
      <w:r w:rsidR="00B85B55">
        <w:t xml:space="preserve"> caused by physical problems. A medical diagnosis is important to determine whether the symptoms are </w:t>
      </w:r>
      <w:r w:rsidR="0072493C">
        <w:t>organic or psychological (conversion symptoms)</w:t>
      </w:r>
      <w:r w:rsidR="0098341E">
        <w:t>.</w:t>
      </w:r>
      <w:r w:rsidR="00C4457F">
        <w:t xml:space="preserve"> </w:t>
      </w:r>
    </w:p>
    <w:p w14:paraId="47EAE99A" w14:textId="6E95FF91" w:rsidR="008F4683" w:rsidRDefault="00C4457F" w:rsidP="006235F1">
      <w:pPr>
        <w:spacing w:line="276" w:lineRule="auto"/>
      </w:pPr>
      <w:r>
        <w:lastRenderedPageBreak/>
        <w:t>Another way feelings come out when repressed or denied is through passive-aggressive behavior.</w:t>
      </w:r>
      <w:r w:rsidR="00ED2089">
        <w:t xml:space="preserve"> </w:t>
      </w:r>
      <w:r w:rsidR="00363386">
        <w:t xml:space="preserve">The bumper sticker </w:t>
      </w:r>
      <w:r w:rsidR="001B463A">
        <w:t>illustrates</w:t>
      </w:r>
      <w:r w:rsidR="00363386">
        <w:t xml:space="preserve"> this:</w:t>
      </w:r>
      <w:r w:rsidR="007C3CF0">
        <w:t xml:space="preserve"> “I don’</w:t>
      </w:r>
      <w:r w:rsidR="00363386">
        <w:t xml:space="preserve">t get </w:t>
      </w:r>
      <w:r w:rsidR="001B463A">
        <w:t>angry</w:t>
      </w:r>
      <w:r w:rsidR="00363386">
        <w:t>, I get even.</w:t>
      </w:r>
    </w:p>
    <w:p w14:paraId="292AE952" w14:textId="77777777" w:rsidR="0015004A" w:rsidRDefault="0015004A" w:rsidP="006235F1">
      <w:pPr>
        <w:spacing w:line="276" w:lineRule="auto"/>
      </w:pPr>
    </w:p>
    <w:p w14:paraId="02DECDBD" w14:textId="3EA7D6DE" w:rsidR="0002061E" w:rsidRDefault="0002061E" w:rsidP="006235F1">
      <w:pPr>
        <w:spacing w:line="276" w:lineRule="auto"/>
      </w:pPr>
      <w:r>
        <w:t>To reclaim feelings that have been</w:t>
      </w:r>
      <w:r w:rsidR="00B73EA1">
        <w:t xml:space="preserve"> repressed</w:t>
      </w:r>
      <w:r>
        <w:t>, such as anger, you will need to confront your</w:t>
      </w:r>
      <w:r w:rsidR="007B4273">
        <w:t xml:space="preserve"> false</w:t>
      </w:r>
      <w:r>
        <w:t xml:space="preserve"> beliefs </w:t>
      </w:r>
      <w:r w:rsidR="008C431D">
        <w:t>about</w:t>
      </w:r>
      <w:r>
        <w:t xml:space="preserve"> anger. Here are some of the irrational</w:t>
      </w:r>
      <w:r w:rsidR="007B4273">
        <w:t xml:space="preserve"> and </w:t>
      </w:r>
      <w:r w:rsidR="007B4273" w:rsidRPr="00696C2A">
        <w:rPr>
          <w:b/>
          <w:bCs/>
        </w:rPr>
        <w:t>false</w:t>
      </w:r>
      <w:r w:rsidRPr="00696C2A">
        <w:rPr>
          <w:b/>
          <w:bCs/>
        </w:rPr>
        <w:t xml:space="preserve"> beliefs</w:t>
      </w:r>
      <w:r>
        <w:t xml:space="preserve"> that many people hold:</w:t>
      </w:r>
    </w:p>
    <w:p w14:paraId="55C48390" w14:textId="18B01215" w:rsidR="00AC2A42" w:rsidRDefault="0002061E" w:rsidP="0002061E">
      <w:pPr>
        <w:pStyle w:val="ListParagraph"/>
        <w:numPr>
          <w:ilvl w:val="0"/>
          <w:numId w:val="2"/>
        </w:numPr>
        <w:spacing w:line="276" w:lineRule="auto"/>
      </w:pPr>
      <w:r>
        <w:t>Emotional Pain Is Terminal</w:t>
      </w:r>
      <w:r w:rsidR="00CE6128">
        <w:t xml:space="preserve">: </w:t>
      </w:r>
      <w:r w:rsidR="00B84CEA">
        <w:t xml:space="preserve"> </w:t>
      </w:r>
      <w:r w:rsidR="002A2598">
        <w:t>When someone</w:t>
      </w:r>
      <w:r w:rsidR="00D27EF0">
        <w:t xml:space="preserve"> we love</w:t>
      </w:r>
      <w:r w:rsidR="002A2598">
        <w:t xml:space="preserve"> dies</w:t>
      </w:r>
      <w:r w:rsidR="007E0700">
        <w:t>,</w:t>
      </w:r>
      <w:r w:rsidR="00AC2A42">
        <w:t xml:space="preserve"> </w:t>
      </w:r>
      <w:r w:rsidR="00BD2E89">
        <w:t xml:space="preserve">we are </w:t>
      </w:r>
      <w:r w:rsidR="007E0700">
        <w:t xml:space="preserve">often </w:t>
      </w:r>
      <w:r w:rsidR="00646EAE">
        <w:t>angry</w:t>
      </w:r>
      <w:r w:rsidR="00BD2E89">
        <w:t xml:space="preserve"> at that person </w:t>
      </w:r>
      <w:r w:rsidR="007E0700">
        <w:t>for leaving us.</w:t>
      </w:r>
      <w:r w:rsidR="00A441A3">
        <w:t xml:space="preserve"> Because this is an </w:t>
      </w:r>
      <w:r w:rsidR="00855257">
        <w:t>unacceptable feeling, it is denied</w:t>
      </w:r>
      <w:r w:rsidR="008950AC">
        <w:t>.</w:t>
      </w:r>
    </w:p>
    <w:p w14:paraId="0AA4057D" w14:textId="5486E322" w:rsidR="00DD7846" w:rsidRDefault="00CE6128" w:rsidP="00AC2A42">
      <w:pPr>
        <w:pStyle w:val="ListParagraph"/>
        <w:spacing w:line="276" w:lineRule="auto"/>
      </w:pPr>
      <w:r>
        <w:t>"I can never stand to be hurt th</w:t>
      </w:r>
      <w:r w:rsidR="00962A89">
        <w:t>is</w:t>
      </w:r>
      <w:r>
        <w:t xml:space="preserve"> way again." If you have ever been hurt so much emotionally that you hurt physically, then you know that this is a false statement because you experienced that pain and are still alive.</w:t>
      </w:r>
      <w:r w:rsidR="000F51C6">
        <w:t xml:space="preserve"> </w:t>
      </w:r>
      <w:r w:rsidR="004D7977">
        <w:t>Yes, I understand that you don’t want to go through that pain again and that you’re not going to volunteer to do it</w:t>
      </w:r>
      <w:r w:rsidR="00F871EF">
        <w:t xml:space="preserve">. However, that pain proved </w:t>
      </w:r>
      <w:r>
        <w:t>only one thing: What a gutsy, healthy person you are! If you went through it once, you could</w:t>
      </w:r>
      <w:r w:rsidR="00A84E8D">
        <w:t xml:space="preserve"> </w:t>
      </w:r>
      <w:r w:rsidR="00DD7846">
        <w:t>go through it again.</w:t>
      </w:r>
    </w:p>
    <w:p w14:paraId="61201CAE" w14:textId="6BA682A6" w:rsidR="0002061E" w:rsidRDefault="00DD7846" w:rsidP="0002061E">
      <w:pPr>
        <w:pStyle w:val="ListParagraph"/>
        <w:numPr>
          <w:ilvl w:val="0"/>
          <w:numId w:val="2"/>
        </w:numPr>
        <w:spacing w:line="276" w:lineRule="auto"/>
      </w:pPr>
      <w:r>
        <w:t xml:space="preserve">Anger is both physically and emotionally hurtful to yourself and others. Not true! No one has ever gone to jail for being angry. It is how you express your anger that can put you in jail. It is not what you </w:t>
      </w:r>
      <w:r w:rsidR="001B463A">
        <w:t>say,</w:t>
      </w:r>
      <w:r w:rsidR="00B86713">
        <w:t xml:space="preserve"> it</w:t>
      </w:r>
      <w:r>
        <w:t xml:space="preserve"> is how you say it. In</w:t>
      </w:r>
      <w:r w:rsidR="001B463A">
        <w:t xml:space="preserve"> certain types of therapy</w:t>
      </w:r>
      <w:r w:rsidR="00770893">
        <w:t>,</w:t>
      </w:r>
      <w:r>
        <w:t xml:space="preserve"> you can learn how to </w:t>
      </w:r>
      <w:r w:rsidR="008770FC">
        <w:t>yell and scream</w:t>
      </w:r>
      <w:r>
        <w:t xml:space="preserve"> in ways that strengthen your relationship</w:t>
      </w:r>
      <w:r w:rsidR="00B73EA1">
        <w:t>s</w:t>
      </w:r>
      <w:r>
        <w:t xml:space="preserve"> with yourself and with others.</w:t>
      </w:r>
    </w:p>
    <w:p w14:paraId="3C6580D8" w14:textId="1084F722" w:rsidR="00DD7846" w:rsidRDefault="00B73EA1" w:rsidP="0002061E">
      <w:pPr>
        <w:pStyle w:val="ListParagraph"/>
        <w:numPr>
          <w:ilvl w:val="0"/>
          <w:numId w:val="2"/>
        </w:numPr>
        <w:spacing w:line="276" w:lineRule="auto"/>
      </w:pPr>
      <w:r>
        <w:t>"</w:t>
      </w:r>
      <w:r w:rsidR="00DD7846">
        <w:t>He who raises his voice first</w:t>
      </w:r>
      <w:r w:rsidR="00E837C0">
        <w:t>,</w:t>
      </w:r>
      <w:r w:rsidR="00DD7846">
        <w:t xml:space="preserve"> loses.</w:t>
      </w:r>
      <w:r>
        <w:t>"</w:t>
      </w:r>
      <w:r w:rsidR="00DD7846">
        <w:t xml:space="preserve"> The concept of </w:t>
      </w:r>
      <w:r>
        <w:t>"</w:t>
      </w:r>
      <w:r w:rsidR="00DD7846">
        <w:t>losing face</w:t>
      </w:r>
      <w:r>
        <w:t>"</w:t>
      </w:r>
      <w:r w:rsidR="00DD7846">
        <w:t xml:space="preserve"> is another misguided and false concept.</w:t>
      </w:r>
      <w:r w:rsidR="00335A39">
        <w:t xml:space="preserve"> Raising your voice does</w:t>
      </w:r>
      <w:r w:rsidR="00A84E8D">
        <w:t xml:space="preserve"> not </w:t>
      </w:r>
      <w:r w:rsidR="00335A39">
        <w:t>mean you are out of control</w:t>
      </w:r>
      <w:r w:rsidR="00A84E8D">
        <w:t xml:space="preserve">. Passionate people raise their voices all the time. </w:t>
      </w:r>
      <w:r w:rsidR="008770FC">
        <w:t xml:space="preserve">A better idea would probably </w:t>
      </w:r>
      <w:r w:rsidR="0007753F">
        <w:t>be</w:t>
      </w:r>
      <w:r w:rsidR="008770FC">
        <w:t>, "He who loses control first</w:t>
      </w:r>
      <w:r w:rsidR="00E837C0">
        <w:t>,</w:t>
      </w:r>
      <w:r w:rsidR="0007753F">
        <w:t xml:space="preserve"> loses.</w:t>
      </w:r>
      <w:r>
        <w:t>"</w:t>
      </w:r>
      <w:r w:rsidR="007B4273">
        <w:t xml:space="preserve"> You can be out of control without raising your voice. You can raise your voice and be in complete control.</w:t>
      </w:r>
    </w:p>
    <w:p w14:paraId="662DAAAF" w14:textId="25F652EE" w:rsidR="000150E7" w:rsidRDefault="000150E7" w:rsidP="000150E7">
      <w:pPr>
        <w:spacing w:line="276" w:lineRule="auto"/>
      </w:pPr>
      <w:r>
        <w:t>Are you willing to recognize and accept your anger? Are you able to recognize and accept anger in other people? If you are</w:t>
      </w:r>
      <w:r w:rsidR="00770893">
        <w:t>,</w:t>
      </w:r>
      <w:r>
        <w:t xml:space="preserve"> </w:t>
      </w:r>
      <w:r w:rsidR="008770FC">
        <w:t xml:space="preserve">you are well on your way to </w:t>
      </w:r>
      <w:r>
        <w:t>peace with anger.</w:t>
      </w:r>
      <w:r w:rsidR="00F861E8">
        <w:t xml:space="preserve"> The only people who never feel any degree of anger are dead! </w:t>
      </w:r>
      <w:proofErr w:type="gramStart"/>
      <w:r w:rsidR="00F861E8">
        <w:t>Or</w:t>
      </w:r>
      <w:r w:rsidR="00684A96">
        <w:t>,</w:t>
      </w:r>
      <w:proofErr w:type="gramEnd"/>
      <w:r w:rsidR="00F861E8">
        <w:t xml:space="preserve"> they are lying to themselves.</w:t>
      </w:r>
    </w:p>
    <w:p w14:paraId="0880E8FC" w14:textId="29FD5F84" w:rsidR="00DD7846" w:rsidRDefault="000150E7" w:rsidP="000150E7">
      <w:pPr>
        <w:spacing w:line="276" w:lineRule="auto"/>
        <w:rPr>
          <w:rFonts w:cs="Arial"/>
          <w:color w:val="222222"/>
          <w:shd w:val="clear" w:color="auto" w:fill="FFFFFF"/>
        </w:rPr>
      </w:pPr>
      <w:r w:rsidRPr="00B81828">
        <w:rPr>
          <w:b/>
          <w:bCs/>
        </w:rPr>
        <w:lastRenderedPageBreak/>
        <w:t>There are no good feelings or bad feelings.</w:t>
      </w:r>
      <w:r>
        <w:t xml:space="preserve"> </w:t>
      </w:r>
      <w:r w:rsidR="008770FC">
        <w:t>What you do with your feelings can bring</w:t>
      </w:r>
      <w:r w:rsidR="00FB501E">
        <w:t xml:space="preserve"> either</w:t>
      </w:r>
      <w:r w:rsidR="008770FC">
        <w:t xml:space="preserve"> peace or conflict to your life. Mahatma Gandhi was a truly angry man. He hated the British presence</w:t>
      </w:r>
      <w:r w:rsidR="00B81828">
        <w:t xml:space="preserve"> in India.</w:t>
      </w:r>
      <w:r w:rsidR="00B81828" w:rsidRPr="00B81828">
        <w:rPr>
          <w:rFonts w:cs="Arial"/>
          <w:b/>
          <w:bCs/>
          <w:color w:val="222222"/>
          <w:shd w:val="clear" w:color="auto" w:fill="FFFFFF"/>
        </w:rPr>
        <w:t xml:space="preserve"> </w:t>
      </w:r>
      <w:r w:rsidR="00B81828">
        <w:rPr>
          <w:rFonts w:cs="Arial"/>
          <w:b/>
          <w:bCs/>
          <w:color w:val="222222"/>
          <w:shd w:val="clear" w:color="auto" w:fill="FFFFFF"/>
        </w:rPr>
        <w:t>Nelson Mandela</w:t>
      </w:r>
      <w:r w:rsidR="00B81828">
        <w:rPr>
          <w:rFonts w:cs="Arial"/>
          <w:color w:val="222222"/>
          <w:shd w:val="clear" w:color="auto" w:fill="FFFFFF"/>
        </w:rPr>
        <w:t xml:space="preserve"> used his anger to destroy apartheid in South Africa. </w:t>
      </w:r>
      <w:r w:rsidR="00B81828" w:rsidRPr="00B81828">
        <w:rPr>
          <w:rFonts w:cs="Arial"/>
          <w:b/>
          <w:bCs/>
          <w:color w:val="222222"/>
          <w:shd w:val="clear" w:color="auto" w:fill="FFFFFF"/>
        </w:rPr>
        <w:t>Martin Luther King</w:t>
      </w:r>
      <w:r w:rsidR="00B81828">
        <w:rPr>
          <w:rFonts w:cs="Arial"/>
          <w:b/>
          <w:bCs/>
          <w:color w:val="222222"/>
          <w:shd w:val="clear" w:color="auto" w:fill="FFFFFF"/>
        </w:rPr>
        <w:t xml:space="preserve"> </w:t>
      </w:r>
      <w:r w:rsidR="00617E4C" w:rsidRPr="00617E4C">
        <w:rPr>
          <w:rFonts w:cs="Arial"/>
          <w:color w:val="222222"/>
          <w:shd w:val="clear" w:color="auto" w:fill="FFFFFF"/>
        </w:rPr>
        <w:t>used his anger to</w:t>
      </w:r>
      <w:r w:rsidR="00617E4C">
        <w:rPr>
          <w:rFonts w:cs="Arial"/>
          <w:b/>
          <w:bCs/>
          <w:color w:val="222222"/>
          <w:shd w:val="clear" w:color="auto" w:fill="FFFFFF"/>
        </w:rPr>
        <w:t xml:space="preserve"> </w:t>
      </w:r>
      <w:r w:rsidR="00617E4C" w:rsidRPr="00B81828">
        <w:rPr>
          <w:rFonts w:cs="Arial"/>
          <w:color w:val="222222"/>
          <w:shd w:val="clear" w:color="auto" w:fill="FFFFFF"/>
        </w:rPr>
        <w:t>lead</w:t>
      </w:r>
      <w:r w:rsidR="00B81828" w:rsidRPr="00B81828">
        <w:rPr>
          <w:rFonts w:cs="Arial"/>
          <w:color w:val="222222"/>
          <w:shd w:val="clear" w:color="auto" w:fill="FFFFFF"/>
        </w:rPr>
        <w:t xml:space="preserve"> the fight against</w:t>
      </w:r>
      <w:r w:rsidR="00B81828">
        <w:rPr>
          <w:rFonts w:cs="Arial"/>
          <w:color w:val="222222"/>
          <w:shd w:val="clear" w:color="auto" w:fill="FFFFFF"/>
        </w:rPr>
        <w:t xml:space="preserve"> segregation in America.</w:t>
      </w:r>
    </w:p>
    <w:p w14:paraId="4983BD4C" w14:textId="6DEF1110" w:rsidR="004E7228" w:rsidRDefault="004E7228" w:rsidP="000150E7">
      <w:pPr>
        <w:spacing w:line="276" w:lineRule="auto"/>
      </w:pPr>
      <w:r>
        <w:rPr>
          <w:rFonts w:cs="Arial"/>
          <w:color w:val="222222"/>
          <w:shd w:val="clear" w:color="auto" w:fill="FFFFFF"/>
        </w:rPr>
        <w:t xml:space="preserve">The goal </w:t>
      </w:r>
      <w:r w:rsidR="008770FC">
        <w:rPr>
          <w:rFonts w:cs="Arial"/>
          <w:color w:val="222222"/>
          <w:shd w:val="clear" w:color="auto" w:fill="FFFFFF"/>
        </w:rPr>
        <w:t xml:space="preserve">is not to get rid of anger. It is to use anger and hate in nonviolent ways </w:t>
      </w:r>
      <w:r>
        <w:t xml:space="preserve">to change the world </w:t>
      </w:r>
      <w:r w:rsidR="008770FC">
        <w:t>toward</w:t>
      </w:r>
      <w:r>
        <w:t xml:space="preserve"> peace.</w:t>
      </w:r>
    </w:p>
    <w:p w14:paraId="0C592A56" w14:textId="70D54FE3" w:rsidR="00DC1FCD" w:rsidRPr="001B463A" w:rsidRDefault="000150E7" w:rsidP="00617E4C">
      <w:pPr>
        <w:spacing w:line="276" w:lineRule="auto"/>
        <w:jc w:val="center"/>
        <w:rPr>
          <w:rFonts w:ascii="Baguet Script" w:hAnsi="Baguet Script"/>
          <w:sz w:val="36"/>
          <w:szCs w:val="36"/>
        </w:rPr>
      </w:pPr>
      <w:r w:rsidRPr="001B463A">
        <w:rPr>
          <w:rFonts w:ascii="Baguet Script" w:hAnsi="Baguet Script"/>
          <w:sz w:val="36"/>
          <w:szCs w:val="36"/>
        </w:rPr>
        <w:t>Feelings are not good or bad! They just are.</w:t>
      </w:r>
    </w:p>
    <w:p w14:paraId="41553047" w14:textId="655144CC" w:rsidR="00FB6E63" w:rsidRDefault="009F12A0" w:rsidP="00FB6E63">
      <w:pPr>
        <w:pStyle w:val="NormalWeb"/>
        <w:spacing w:line="276" w:lineRule="auto"/>
        <w:rPr>
          <w:rFonts w:ascii="Arial" w:hAnsi="Arial" w:cs="Arial"/>
          <w:sz w:val="28"/>
          <w:szCs w:val="28"/>
          <w:lang w:val="en"/>
        </w:rPr>
      </w:pPr>
      <w:r>
        <w:rPr>
          <w:rFonts w:ascii="Arial" w:hAnsi="Arial" w:cs="Arial"/>
          <w:sz w:val="28"/>
          <w:szCs w:val="28"/>
        </w:rPr>
        <w:t xml:space="preserve">The </w:t>
      </w:r>
      <w:r w:rsidRPr="00B90B57">
        <w:rPr>
          <w:rFonts w:ascii="Arial" w:hAnsi="Arial" w:cs="Arial"/>
          <w:b/>
          <w:bCs/>
          <w:sz w:val="28"/>
          <w:szCs w:val="28"/>
        </w:rPr>
        <w:t xml:space="preserve">martial art of </w:t>
      </w:r>
      <w:r w:rsidRPr="00B90B57">
        <w:rPr>
          <w:rFonts w:ascii="Arial" w:hAnsi="Arial" w:cs="Arial"/>
          <w:b/>
          <w:bCs/>
          <w:sz w:val="28"/>
          <w:szCs w:val="28"/>
          <w:lang w:val="en"/>
        </w:rPr>
        <w:t>Aikido</w:t>
      </w:r>
      <w:r>
        <w:rPr>
          <w:rFonts w:ascii="Arial" w:hAnsi="Arial" w:cs="Arial"/>
          <w:b/>
          <w:bCs/>
          <w:sz w:val="28"/>
          <w:szCs w:val="28"/>
          <w:lang w:val="en"/>
        </w:rPr>
        <w:t xml:space="preserve"> </w:t>
      </w:r>
      <w:r w:rsidRPr="009F12A0">
        <w:rPr>
          <w:rFonts w:ascii="Arial" w:hAnsi="Arial" w:cs="Arial"/>
          <w:sz w:val="28"/>
          <w:szCs w:val="28"/>
          <w:lang w:val="en"/>
        </w:rPr>
        <w:t>has a variation in</w:t>
      </w:r>
      <w:r>
        <w:rPr>
          <w:rFonts w:ascii="Arial" w:hAnsi="Arial" w:cs="Arial"/>
          <w:bCs/>
          <w:sz w:val="28"/>
          <w:szCs w:val="28"/>
          <w:lang w:val="en"/>
        </w:rPr>
        <w:t xml:space="preserve"> </w:t>
      </w:r>
      <w:r w:rsidR="00500695" w:rsidRPr="00F861E8">
        <w:rPr>
          <w:rFonts w:ascii="Arial" w:hAnsi="Arial" w:cs="Arial"/>
          <w:b/>
          <w:bCs/>
          <w:sz w:val="28"/>
          <w:szCs w:val="28"/>
        </w:rPr>
        <w:t>Verbal Aikido</w:t>
      </w:r>
      <w:r w:rsidR="00500695">
        <w:rPr>
          <w:rFonts w:ascii="Arial" w:hAnsi="Arial" w:cs="Arial"/>
          <w:sz w:val="28"/>
          <w:szCs w:val="28"/>
        </w:rPr>
        <w:t xml:space="preserve"> </w:t>
      </w:r>
      <w:r w:rsidR="00770893">
        <w:rPr>
          <w:rFonts w:ascii="Arial" w:hAnsi="Arial" w:cs="Arial"/>
          <w:bCs/>
          <w:sz w:val="28"/>
          <w:szCs w:val="28"/>
          <w:lang w:val="en"/>
        </w:rPr>
        <w:t xml:space="preserve">that uses </w:t>
      </w:r>
      <w:r w:rsidR="00500695">
        <w:rPr>
          <w:rFonts w:ascii="Arial" w:hAnsi="Arial" w:cs="Arial"/>
          <w:bCs/>
          <w:sz w:val="28"/>
          <w:szCs w:val="28"/>
          <w:lang w:val="en"/>
        </w:rPr>
        <w:t xml:space="preserve">words to accomplish the goal of disarming your </w:t>
      </w:r>
      <w:r w:rsidR="00B73EA1">
        <w:rPr>
          <w:rFonts w:ascii="Arial" w:hAnsi="Arial" w:cs="Arial"/>
          <w:bCs/>
          <w:sz w:val="28"/>
          <w:szCs w:val="28"/>
          <w:lang w:val="en"/>
        </w:rPr>
        <w:t>"</w:t>
      </w:r>
      <w:r w:rsidR="00500695">
        <w:rPr>
          <w:rFonts w:ascii="Arial" w:hAnsi="Arial" w:cs="Arial"/>
          <w:bCs/>
          <w:sz w:val="28"/>
          <w:szCs w:val="28"/>
          <w:lang w:val="en"/>
        </w:rPr>
        <w:t>opponent</w:t>
      </w:r>
      <w:r w:rsidR="00500695">
        <w:rPr>
          <w:rFonts w:ascii="Arial" w:hAnsi="Arial" w:cs="Arial"/>
          <w:sz w:val="28"/>
          <w:szCs w:val="28"/>
          <w:lang w:val="en"/>
        </w:rPr>
        <w:t>.</w:t>
      </w:r>
      <w:r w:rsidR="00B73EA1">
        <w:rPr>
          <w:rFonts w:ascii="Arial" w:hAnsi="Arial" w:cs="Arial"/>
          <w:sz w:val="28"/>
          <w:szCs w:val="28"/>
          <w:lang w:val="en"/>
        </w:rPr>
        <w:t>"</w:t>
      </w:r>
      <w:r w:rsidR="00500695">
        <w:rPr>
          <w:rFonts w:ascii="Arial" w:hAnsi="Arial" w:cs="Arial"/>
          <w:sz w:val="28"/>
          <w:szCs w:val="28"/>
          <w:lang w:val="en"/>
        </w:rPr>
        <w:t xml:space="preserve"> Both are </w:t>
      </w:r>
      <w:r w:rsidR="00FB6E63" w:rsidRPr="005A70AE">
        <w:rPr>
          <w:rFonts w:ascii="Arial" w:hAnsi="Arial" w:cs="Arial"/>
          <w:sz w:val="28"/>
          <w:szCs w:val="28"/>
          <w:lang w:val="en"/>
        </w:rPr>
        <w:t xml:space="preserve">performed by blending with the </w:t>
      </w:r>
      <w:r w:rsidR="00505047">
        <w:rPr>
          <w:rFonts w:ascii="Arial" w:hAnsi="Arial" w:cs="Arial"/>
          <w:sz w:val="28"/>
          <w:szCs w:val="28"/>
          <w:lang w:val="en"/>
        </w:rPr>
        <w:t>attacker's motion and redirecting the attack's force</w:t>
      </w:r>
      <w:r w:rsidR="00FB6E63" w:rsidRPr="005A70AE">
        <w:rPr>
          <w:rFonts w:ascii="Arial" w:hAnsi="Arial" w:cs="Arial"/>
          <w:sz w:val="28"/>
          <w:szCs w:val="28"/>
          <w:lang w:val="en"/>
        </w:rPr>
        <w:t xml:space="preserve"> rather than opposing it head-on.  </w:t>
      </w:r>
    </w:p>
    <w:p w14:paraId="7C29FB91" w14:textId="58099D9B" w:rsidR="00FB6E63" w:rsidRDefault="00505047" w:rsidP="00FB6E63">
      <w:pPr>
        <w:pStyle w:val="NormalWeb"/>
        <w:spacing w:line="276" w:lineRule="auto"/>
        <w:rPr>
          <w:rFonts w:ascii="Arial" w:hAnsi="Arial" w:cs="Arial"/>
          <w:sz w:val="28"/>
          <w:szCs w:val="28"/>
        </w:rPr>
      </w:pPr>
      <w:r>
        <w:rPr>
          <w:rFonts w:ascii="Arial" w:hAnsi="Arial" w:cs="Arial"/>
          <w:sz w:val="28"/>
          <w:szCs w:val="28"/>
        </w:rPr>
        <w:t>Verbal Aikido aims</w:t>
      </w:r>
      <w:r w:rsidR="00FB6E63" w:rsidRPr="005A70AE">
        <w:rPr>
          <w:rFonts w:ascii="Arial" w:hAnsi="Arial" w:cs="Arial"/>
          <w:sz w:val="28"/>
          <w:szCs w:val="28"/>
        </w:rPr>
        <w:t xml:space="preserve"> to strengthen relationships, help resolve </w:t>
      </w:r>
      <w:proofErr w:type="gramStart"/>
      <w:r w:rsidR="00E23611" w:rsidRPr="005A70AE">
        <w:rPr>
          <w:rFonts w:ascii="Arial" w:hAnsi="Arial" w:cs="Arial"/>
          <w:sz w:val="28"/>
          <w:szCs w:val="28"/>
        </w:rPr>
        <w:t>conflicts</w:t>
      </w:r>
      <w:r w:rsidR="00E23611">
        <w:rPr>
          <w:rFonts w:ascii="Arial" w:hAnsi="Arial" w:cs="Arial"/>
          <w:sz w:val="28"/>
          <w:szCs w:val="28"/>
        </w:rPr>
        <w:t>, and</w:t>
      </w:r>
      <w:proofErr w:type="gramEnd"/>
      <w:r w:rsidR="00FB6E63" w:rsidRPr="005A70AE">
        <w:rPr>
          <w:rFonts w:ascii="Arial" w:hAnsi="Arial" w:cs="Arial"/>
          <w:sz w:val="28"/>
          <w:szCs w:val="28"/>
        </w:rPr>
        <w:t xml:space="preserve"> bring others emotionally closer.</w:t>
      </w:r>
      <w:r w:rsidR="00FB6E63">
        <w:rPr>
          <w:rFonts w:ascii="Arial" w:hAnsi="Arial" w:cs="Arial"/>
          <w:sz w:val="28"/>
          <w:szCs w:val="28"/>
        </w:rPr>
        <w:t xml:space="preserve"> To do this</w:t>
      </w:r>
      <w:r w:rsidR="00770893">
        <w:rPr>
          <w:rFonts w:ascii="Arial" w:hAnsi="Arial" w:cs="Arial"/>
          <w:sz w:val="28"/>
          <w:szCs w:val="28"/>
        </w:rPr>
        <w:t>,</w:t>
      </w:r>
      <w:r w:rsidR="00FB6E63">
        <w:rPr>
          <w:rFonts w:ascii="Arial" w:hAnsi="Arial" w:cs="Arial"/>
          <w:sz w:val="28"/>
          <w:szCs w:val="28"/>
        </w:rPr>
        <w:t xml:space="preserve"> you </w:t>
      </w:r>
      <w:r w:rsidR="00FB6E63" w:rsidRPr="005A70AE">
        <w:rPr>
          <w:rFonts w:ascii="Arial" w:hAnsi="Arial" w:cs="Arial"/>
          <w:sz w:val="28"/>
          <w:szCs w:val="28"/>
        </w:rPr>
        <w:t>need to be clear about where you are coming from and where the other person is coming from.</w:t>
      </w:r>
      <w:r w:rsidR="00FB6E63">
        <w:rPr>
          <w:rFonts w:ascii="Arial" w:hAnsi="Arial" w:cs="Arial"/>
          <w:sz w:val="28"/>
          <w:szCs w:val="28"/>
        </w:rPr>
        <w:t xml:space="preserve"> This </w:t>
      </w:r>
      <w:r w:rsidR="00FB6E63" w:rsidRPr="005A70AE">
        <w:rPr>
          <w:rFonts w:ascii="Arial" w:hAnsi="Arial" w:cs="Arial"/>
          <w:sz w:val="28"/>
          <w:szCs w:val="28"/>
        </w:rPr>
        <w:t xml:space="preserve">requires </w:t>
      </w:r>
      <w:r w:rsidR="00B86713">
        <w:rPr>
          <w:rFonts w:ascii="Arial" w:hAnsi="Arial" w:cs="Arial"/>
          <w:sz w:val="28"/>
          <w:szCs w:val="28"/>
        </w:rPr>
        <w:t xml:space="preserve">you to be aware of what you feel when you feel it and </w:t>
      </w:r>
      <w:r w:rsidR="00E837C0">
        <w:rPr>
          <w:rFonts w:ascii="Arial" w:hAnsi="Arial" w:cs="Arial"/>
          <w:sz w:val="28"/>
          <w:szCs w:val="28"/>
        </w:rPr>
        <w:t xml:space="preserve">to be </w:t>
      </w:r>
      <w:r w:rsidR="00B86713">
        <w:rPr>
          <w:rFonts w:ascii="Arial" w:hAnsi="Arial" w:cs="Arial"/>
          <w:sz w:val="28"/>
          <w:szCs w:val="28"/>
        </w:rPr>
        <w:t>willing to accept all your feelings and express them constructively</w:t>
      </w:r>
      <w:r w:rsidR="00FB6E63" w:rsidRPr="005A70AE">
        <w:rPr>
          <w:rFonts w:ascii="Arial" w:hAnsi="Arial" w:cs="Arial"/>
          <w:sz w:val="28"/>
          <w:szCs w:val="28"/>
        </w:rPr>
        <w:t>.</w:t>
      </w:r>
    </w:p>
    <w:p w14:paraId="2A2820B3" w14:textId="7C1F6CE3" w:rsidR="004E7228" w:rsidRDefault="00FB6E63" w:rsidP="00FB6E63">
      <w:pPr>
        <w:pStyle w:val="NormalWeb"/>
        <w:spacing w:line="276" w:lineRule="auto"/>
        <w:rPr>
          <w:rFonts w:ascii="Arial" w:hAnsi="Arial" w:cs="Arial"/>
          <w:bCs/>
          <w:sz w:val="28"/>
          <w:szCs w:val="28"/>
        </w:rPr>
      </w:pPr>
      <w:r>
        <w:rPr>
          <w:rFonts w:ascii="Arial" w:hAnsi="Arial" w:cs="Arial"/>
          <w:bCs/>
          <w:sz w:val="28"/>
          <w:szCs w:val="28"/>
        </w:rPr>
        <w:t xml:space="preserve">To </w:t>
      </w:r>
      <w:r w:rsidR="00E23611">
        <w:rPr>
          <w:rFonts w:ascii="Arial" w:hAnsi="Arial" w:cs="Arial"/>
          <w:bCs/>
          <w:sz w:val="28"/>
          <w:szCs w:val="28"/>
        </w:rPr>
        <w:t>do this,</w:t>
      </w:r>
      <w:r w:rsidR="00255820">
        <w:rPr>
          <w:rFonts w:ascii="Arial" w:hAnsi="Arial" w:cs="Arial"/>
          <w:bCs/>
          <w:sz w:val="28"/>
          <w:szCs w:val="28"/>
        </w:rPr>
        <w:t xml:space="preserve"> it is helpful </w:t>
      </w:r>
      <w:r w:rsidR="00F8614B">
        <w:rPr>
          <w:rFonts w:ascii="Arial" w:hAnsi="Arial" w:cs="Arial"/>
          <w:bCs/>
          <w:sz w:val="28"/>
          <w:szCs w:val="28"/>
        </w:rPr>
        <w:t>to understand the "To Me" rule clearly</w:t>
      </w:r>
      <w:r w:rsidR="00E23611">
        <w:rPr>
          <w:rFonts w:ascii="Arial" w:hAnsi="Arial" w:cs="Arial"/>
          <w:bCs/>
          <w:sz w:val="28"/>
          <w:szCs w:val="28"/>
        </w:rPr>
        <w:t xml:space="preserve">. This rule has two parts. The first part helps you </w:t>
      </w:r>
      <w:r w:rsidR="00E23611" w:rsidRPr="003C0954">
        <w:rPr>
          <w:rFonts w:ascii="Arial" w:hAnsi="Arial" w:cs="Arial"/>
          <w:b/>
          <w:sz w:val="28"/>
          <w:szCs w:val="28"/>
        </w:rPr>
        <w:t>not</w:t>
      </w:r>
      <w:r w:rsidR="00E23611">
        <w:rPr>
          <w:rFonts w:ascii="Arial" w:hAnsi="Arial" w:cs="Arial"/>
          <w:bCs/>
          <w:sz w:val="28"/>
          <w:szCs w:val="28"/>
        </w:rPr>
        <w:t xml:space="preserve"> </w:t>
      </w:r>
      <w:r w:rsidR="00327437" w:rsidRPr="004E7228">
        <w:rPr>
          <w:rFonts w:ascii="Abadi" w:hAnsi="Abadi" w:cs="Arial"/>
          <w:bCs/>
          <w:i/>
          <w:iCs/>
          <w:sz w:val="28"/>
          <w:szCs w:val="28"/>
        </w:rPr>
        <w:t>take anything that is said or done personally</w:t>
      </w:r>
      <w:r w:rsidR="00327437">
        <w:rPr>
          <w:rFonts w:ascii="Arial" w:hAnsi="Arial" w:cs="Arial"/>
          <w:bCs/>
          <w:sz w:val="28"/>
          <w:szCs w:val="28"/>
        </w:rPr>
        <w:t xml:space="preserve">. </w:t>
      </w:r>
    </w:p>
    <w:p w14:paraId="4F760924" w14:textId="0DFF6C40" w:rsidR="00F82B06" w:rsidRDefault="00327437" w:rsidP="00FB6E63">
      <w:pPr>
        <w:pStyle w:val="NormalWeb"/>
        <w:spacing w:line="276" w:lineRule="auto"/>
        <w:rPr>
          <w:rFonts w:ascii="Arial" w:hAnsi="Arial" w:cs="Arial"/>
          <w:sz w:val="28"/>
          <w:szCs w:val="28"/>
        </w:rPr>
      </w:pPr>
      <w:r>
        <w:rPr>
          <w:rFonts w:ascii="Arial" w:hAnsi="Arial" w:cs="Arial"/>
          <w:bCs/>
          <w:sz w:val="28"/>
          <w:szCs w:val="28"/>
        </w:rPr>
        <w:t xml:space="preserve">The To Me rule </w:t>
      </w:r>
      <w:r w:rsidR="003C0954">
        <w:rPr>
          <w:rFonts w:ascii="Arial" w:hAnsi="Arial" w:cs="Arial"/>
          <w:bCs/>
          <w:sz w:val="28"/>
          <w:szCs w:val="28"/>
        </w:rPr>
        <w:t>states that what</w:t>
      </w:r>
      <w:r w:rsidR="00770893">
        <w:rPr>
          <w:rFonts w:ascii="Arial" w:hAnsi="Arial" w:cs="Arial"/>
          <w:bCs/>
          <w:sz w:val="28"/>
          <w:szCs w:val="28"/>
        </w:rPr>
        <w:t xml:space="preserve"> someone says </w:t>
      </w:r>
      <w:r>
        <w:rPr>
          <w:rFonts w:ascii="Arial" w:hAnsi="Arial" w:cs="Arial"/>
          <w:bCs/>
          <w:sz w:val="28"/>
          <w:szCs w:val="28"/>
        </w:rPr>
        <w:t>about me</w:t>
      </w:r>
      <w:r w:rsidR="00E23611">
        <w:rPr>
          <w:rFonts w:ascii="Arial" w:hAnsi="Arial" w:cs="Arial"/>
          <w:bCs/>
          <w:sz w:val="28"/>
          <w:szCs w:val="28"/>
        </w:rPr>
        <w:t xml:space="preserve"> says NOTHING about me; it only tells me about you. Some examples: If someone says to you, "You have three heads and fifteen legs, " what did they say about you? </w:t>
      </w:r>
      <w:r w:rsidR="00E23611" w:rsidRPr="00E23611">
        <w:rPr>
          <w:rFonts w:ascii="Arial Black" w:hAnsi="Arial Black" w:cs="Arial"/>
          <w:bCs/>
          <w:sz w:val="28"/>
          <w:szCs w:val="28"/>
        </w:rPr>
        <w:t>NOTHING!</w:t>
      </w:r>
      <w:r w:rsidR="00E23611">
        <w:rPr>
          <w:rFonts w:ascii="Arial" w:hAnsi="Arial" w:cs="Arial"/>
          <w:bCs/>
          <w:sz w:val="28"/>
          <w:szCs w:val="28"/>
        </w:rPr>
        <w:t xml:space="preserve"> What have they said about themselves? That they probably have a mental problem.</w:t>
      </w:r>
      <w:r w:rsidR="00F82B06">
        <w:rPr>
          <w:rFonts w:ascii="Arial" w:hAnsi="Arial" w:cs="Arial"/>
          <w:sz w:val="28"/>
          <w:szCs w:val="28"/>
        </w:rPr>
        <w:t xml:space="preserve"> </w:t>
      </w:r>
    </w:p>
    <w:p w14:paraId="6DAB646C" w14:textId="4ACC8BBF" w:rsidR="00F82B06" w:rsidRDefault="00B73EA1" w:rsidP="00FB6E63">
      <w:pPr>
        <w:pStyle w:val="NormalWeb"/>
        <w:spacing w:line="276" w:lineRule="auto"/>
        <w:rPr>
          <w:rFonts w:ascii="Arial" w:hAnsi="Arial" w:cs="Arial"/>
          <w:bCs/>
          <w:sz w:val="28"/>
          <w:szCs w:val="28"/>
        </w:rPr>
      </w:pPr>
      <w:r>
        <w:rPr>
          <w:rFonts w:ascii="Arial" w:hAnsi="Arial" w:cs="Arial"/>
          <w:bCs/>
          <w:sz w:val="28"/>
          <w:szCs w:val="28"/>
        </w:rPr>
        <w:t>"</w:t>
      </w:r>
      <w:r w:rsidR="00327437">
        <w:rPr>
          <w:rFonts w:ascii="Arial" w:hAnsi="Arial" w:cs="Arial"/>
          <w:bCs/>
          <w:sz w:val="28"/>
          <w:szCs w:val="28"/>
        </w:rPr>
        <w:t>You are</w:t>
      </w:r>
      <w:r w:rsidR="00F82B06">
        <w:rPr>
          <w:rFonts w:ascii="Arial" w:hAnsi="Arial" w:cs="Arial"/>
          <w:bCs/>
          <w:sz w:val="28"/>
          <w:szCs w:val="28"/>
        </w:rPr>
        <w:t xml:space="preserve"> so ugly that you would scare</w:t>
      </w:r>
      <w:r>
        <w:rPr>
          <w:rFonts w:ascii="Arial" w:hAnsi="Arial" w:cs="Arial"/>
          <w:bCs/>
          <w:sz w:val="28"/>
          <w:szCs w:val="28"/>
        </w:rPr>
        <w:t xml:space="preserve"> a</w:t>
      </w:r>
      <w:r w:rsidR="00327437">
        <w:rPr>
          <w:rFonts w:ascii="Arial" w:hAnsi="Arial" w:cs="Arial"/>
          <w:bCs/>
          <w:sz w:val="28"/>
          <w:szCs w:val="28"/>
        </w:rPr>
        <w:t xml:space="preserve"> mud fence.</w:t>
      </w:r>
      <w:r>
        <w:rPr>
          <w:rFonts w:ascii="Arial" w:hAnsi="Arial" w:cs="Arial"/>
          <w:bCs/>
          <w:sz w:val="28"/>
          <w:szCs w:val="28"/>
        </w:rPr>
        <w:t>"</w:t>
      </w:r>
      <w:r w:rsidR="00F82B06">
        <w:rPr>
          <w:rFonts w:ascii="Arial" w:hAnsi="Arial" w:cs="Arial"/>
          <w:bCs/>
          <w:sz w:val="28"/>
          <w:szCs w:val="28"/>
        </w:rPr>
        <w:t xml:space="preserve"> Now, what are the</w:t>
      </w:r>
      <w:r w:rsidR="00500695">
        <w:rPr>
          <w:rFonts w:ascii="Arial" w:hAnsi="Arial" w:cs="Arial"/>
          <w:bCs/>
          <w:sz w:val="28"/>
          <w:szCs w:val="28"/>
        </w:rPr>
        <w:t>y</w:t>
      </w:r>
      <w:r w:rsidR="00F82B06">
        <w:rPr>
          <w:rFonts w:ascii="Arial" w:hAnsi="Arial" w:cs="Arial"/>
          <w:bCs/>
          <w:sz w:val="28"/>
          <w:szCs w:val="28"/>
        </w:rPr>
        <w:t xml:space="preserve"> saying </w:t>
      </w:r>
      <w:r w:rsidR="00327437">
        <w:rPr>
          <w:rFonts w:ascii="Arial" w:hAnsi="Arial" w:cs="Arial"/>
          <w:bCs/>
          <w:sz w:val="28"/>
          <w:szCs w:val="28"/>
        </w:rPr>
        <w:t>about you?</w:t>
      </w:r>
      <w:r w:rsidR="00327437" w:rsidRPr="00327437">
        <w:rPr>
          <w:rFonts w:ascii="Arial" w:hAnsi="Arial" w:cs="Arial"/>
          <w:b/>
          <w:color w:val="0070C0"/>
          <w:sz w:val="28"/>
          <w:szCs w:val="28"/>
        </w:rPr>
        <w:t xml:space="preserve"> NOTHING</w:t>
      </w:r>
      <w:r w:rsidR="00327437">
        <w:rPr>
          <w:rFonts w:ascii="Arial" w:hAnsi="Arial" w:cs="Arial"/>
          <w:b/>
          <w:color w:val="0070C0"/>
          <w:sz w:val="28"/>
          <w:szCs w:val="28"/>
        </w:rPr>
        <w:t>.</w:t>
      </w:r>
      <w:r w:rsidR="00F82B06">
        <w:rPr>
          <w:rFonts w:ascii="Arial" w:hAnsi="Arial" w:cs="Arial"/>
          <w:b/>
          <w:color w:val="0070C0"/>
          <w:sz w:val="28"/>
          <w:szCs w:val="28"/>
        </w:rPr>
        <w:t xml:space="preserve"> </w:t>
      </w:r>
      <w:r w:rsidR="00EA2453" w:rsidRPr="00EA2453">
        <w:rPr>
          <w:rFonts w:ascii="Arial" w:hAnsi="Arial" w:cs="Arial"/>
          <w:b/>
          <w:sz w:val="28"/>
          <w:szCs w:val="28"/>
        </w:rPr>
        <w:t>Both are untrue</w:t>
      </w:r>
      <w:r w:rsidR="00AD1A75">
        <w:rPr>
          <w:rFonts w:ascii="Arial" w:hAnsi="Arial" w:cs="Arial"/>
          <w:b/>
          <w:sz w:val="28"/>
          <w:szCs w:val="28"/>
        </w:rPr>
        <w:t>,</w:t>
      </w:r>
      <w:r w:rsidR="00540CEB">
        <w:rPr>
          <w:rFonts w:ascii="Arial" w:hAnsi="Arial" w:cs="Arial"/>
          <w:b/>
          <w:sz w:val="28"/>
          <w:szCs w:val="28"/>
        </w:rPr>
        <w:t xml:space="preserve"> </w:t>
      </w:r>
      <w:r w:rsidR="00540CEB" w:rsidRPr="00540CEB">
        <w:rPr>
          <w:rFonts w:ascii="Arial" w:hAnsi="Arial" w:cs="Arial"/>
          <w:bCs/>
          <w:sz w:val="28"/>
          <w:szCs w:val="28"/>
        </w:rPr>
        <w:t>so</w:t>
      </w:r>
      <w:r w:rsidR="002A5FEF">
        <w:rPr>
          <w:rFonts w:ascii="Arial" w:hAnsi="Arial" w:cs="Arial"/>
          <w:bCs/>
          <w:sz w:val="28"/>
          <w:szCs w:val="28"/>
        </w:rPr>
        <w:t xml:space="preserve"> how </w:t>
      </w:r>
      <w:r w:rsidR="00EF5492">
        <w:rPr>
          <w:rFonts w:ascii="Arial" w:hAnsi="Arial" w:cs="Arial"/>
          <w:bCs/>
          <w:sz w:val="28"/>
          <w:szCs w:val="28"/>
        </w:rPr>
        <w:t xml:space="preserve">do </w:t>
      </w:r>
      <w:r w:rsidR="00AD1A75">
        <w:rPr>
          <w:rFonts w:ascii="Arial" w:hAnsi="Arial" w:cs="Arial"/>
          <w:bCs/>
          <w:sz w:val="28"/>
          <w:szCs w:val="28"/>
        </w:rPr>
        <w:t>you</w:t>
      </w:r>
      <w:r w:rsidR="002A5FEF">
        <w:rPr>
          <w:rFonts w:ascii="Arial" w:hAnsi="Arial" w:cs="Arial"/>
          <w:bCs/>
          <w:sz w:val="28"/>
          <w:szCs w:val="28"/>
        </w:rPr>
        <w:t xml:space="preserve"> take the second one personally and write off the other untrue statement </w:t>
      </w:r>
      <w:r w:rsidR="00AD1A75">
        <w:rPr>
          <w:rFonts w:ascii="Arial" w:hAnsi="Arial" w:cs="Arial"/>
          <w:bCs/>
          <w:sz w:val="28"/>
          <w:szCs w:val="28"/>
        </w:rPr>
        <w:t xml:space="preserve">that </w:t>
      </w:r>
      <w:r w:rsidR="002A5FEF">
        <w:rPr>
          <w:rFonts w:ascii="Arial" w:hAnsi="Arial" w:cs="Arial"/>
          <w:bCs/>
          <w:sz w:val="28"/>
          <w:szCs w:val="28"/>
        </w:rPr>
        <w:t>is not about you?</w:t>
      </w:r>
      <w:r w:rsidR="00AD1A75">
        <w:rPr>
          <w:rFonts w:ascii="Arial" w:hAnsi="Arial" w:cs="Arial"/>
          <w:bCs/>
          <w:sz w:val="28"/>
          <w:szCs w:val="28"/>
        </w:rPr>
        <w:t xml:space="preserve"> So, what </w:t>
      </w:r>
      <w:r>
        <w:rPr>
          <w:rFonts w:ascii="Arial" w:hAnsi="Arial" w:cs="Arial"/>
          <w:bCs/>
          <w:sz w:val="28"/>
          <w:szCs w:val="28"/>
        </w:rPr>
        <w:t xml:space="preserve">did </w:t>
      </w:r>
      <w:r w:rsidR="00F82B06" w:rsidRPr="00F82B06">
        <w:rPr>
          <w:rFonts w:ascii="Arial" w:hAnsi="Arial" w:cs="Arial"/>
          <w:bCs/>
          <w:sz w:val="28"/>
          <w:szCs w:val="28"/>
        </w:rPr>
        <w:t>they</w:t>
      </w:r>
      <w:r>
        <w:rPr>
          <w:rFonts w:ascii="Arial" w:hAnsi="Arial" w:cs="Arial"/>
          <w:bCs/>
          <w:sz w:val="28"/>
          <w:szCs w:val="28"/>
        </w:rPr>
        <w:t xml:space="preserve"> say </w:t>
      </w:r>
      <w:r w:rsidR="00F82B06" w:rsidRPr="00F82B06">
        <w:rPr>
          <w:rFonts w:ascii="Arial" w:hAnsi="Arial" w:cs="Arial"/>
          <w:bCs/>
          <w:sz w:val="28"/>
          <w:szCs w:val="28"/>
        </w:rPr>
        <w:t>about themselves?</w:t>
      </w:r>
      <w:r w:rsidR="00F82B06">
        <w:rPr>
          <w:rFonts w:ascii="Arial" w:hAnsi="Arial" w:cs="Arial"/>
          <w:bCs/>
          <w:sz w:val="28"/>
          <w:szCs w:val="28"/>
        </w:rPr>
        <w:t xml:space="preserve"> Perhaps, for some reason</w:t>
      </w:r>
      <w:r w:rsidR="00770893">
        <w:rPr>
          <w:rFonts w:ascii="Arial" w:hAnsi="Arial" w:cs="Arial"/>
          <w:bCs/>
          <w:sz w:val="28"/>
          <w:szCs w:val="28"/>
        </w:rPr>
        <w:t>,</w:t>
      </w:r>
      <w:r w:rsidR="00F82B06">
        <w:rPr>
          <w:rFonts w:ascii="Arial" w:hAnsi="Arial" w:cs="Arial"/>
          <w:bCs/>
          <w:sz w:val="28"/>
          <w:szCs w:val="28"/>
        </w:rPr>
        <w:t xml:space="preserve"> they are incredibly angry at you.</w:t>
      </w:r>
    </w:p>
    <w:p w14:paraId="374F8294" w14:textId="17CF2659" w:rsidR="00F35EBC" w:rsidRDefault="00B73EA1" w:rsidP="00FB6E63">
      <w:pPr>
        <w:pStyle w:val="NormalWeb"/>
        <w:spacing w:line="276" w:lineRule="auto"/>
        <w:rPr>
          <w:rFonts w:ascii="Arial" w:hAnsi="Arial" w:cs="Arial"/>
          <w:bCs/>
          <w:sz w:val="28"/>
          <w:szCs w:val="28"/>
        </w:rPr>
      </w:pPr>
      <w:r>
        <w:rPr>
          <w:rFonts w:ascii="Arial" w:hAnsi="Arial" w:cs="Arial"/>
          <w:bCs/>
          <w:sz w:val="28"/>
          <w:szCs w:val="28"/>
        </w:rPr>
        <w:lastRenderedPageBreak/>
        <w:t>"</w:t>
      </w:r>
      <w:r w:rsidR="00F82B06" w:rsidRPr="00F82B06">
        <w:rPr>
          <w:rFonts w:ascii="Arial" w:hAnsi="Arial" w:cs="Arial"/>
          <w:bCs/>
          <w:sz w:val="28"/>
          <w:szCs w:val="28"/>
        </w:rPr>
        <w:t>You are the most beautiful person I have ever seen.</w:t>
      </w:r>
      <w:r>
        <w:rPr>
          <w:rFonts w:ascii="Arial" w:hAnsi="Arial" w:cs="Arial"/>
          <w:bCs/>
          <w:sz w:val="28"/>
          <w:szCs w:val="28"/>
        </w:rPr>
        <w:t>"</w:t>
      </w:r>
      <w:r w:rsidR="00F82B06">
        <w:rPr>
          <w:rFonts w:ascii="Arial" w:hAnsi="Arial" w:cs="Arial"/>
          <w:bCs/>
          <w:sz w:val="28"/>
          <w:szCs w:val="28"/>
        </w:rPr>
        <w:t xml:space="preserve"> Now, what </w:t>
      </w:r>
      <w:r w:rsidR="00500695">
        <w:rPr>
          <w:rFonts w:ascii="Arial" w:hAnsi="Arial" w:cs="Arial"/>
          <w:bCs/>
          <w:sz w:val="28"/>
          <w:szCs w:val="28"/>
        </w:rPr>
        <w:t xml:space="preserve">are </w:t>
      </w:r>
      <w:r w:rsidR="00F82B06">
        <w:rPr>
          <w:rFonts w:ascii="Arial" w:hAnsi="Arial" w:cs="Arial"/>
          <w:bCs/>
          <w:sz w:val="28"/>
          <w:szCs w:val="28"/>
        </w:rPr>
        <w:t>they</w:t>
      </w:r>
      <w:r w:rsidR="00500695">
        <w:rPr>
          <w:rFonts w:ascii="Arial" w:hAnsi="Arial" w:cs="Arial"/>
          <w:bCs/>
          <w:sz w:val="28"/>
          <w:szCs w:val="28"/>
        </w:rPr>
        <w:t xml:space="preserve"> saying </w:t>
      </w:r>
      <w:r w:rsidR="00F82B06">
        <w:rPr>
          <w:rFonts w:ascii="Arial" w:hAnsi="Arial" w:cs="Arial"/>
          <w:bCs/>
          <w:sz w:val="28"/>
          <w:szCs w:val="28"/>
        </w:rPr>
        <w:t>about you?</w:t>
      </w:r>
      <w:r w:rsidR="00F82B06" w:rsidRPr="00F82B06">
        <w:rPr>
          <w:rFonts w:ascii="Arial" w:hAnsi="Arial" w:cs="Arial"/>
          <w:b/>
          <w:color w:val="0070C0"/>
          <w:sz w:val="28"/>
          <w:szCs w:val="28"/>
        </w:rPr>
        <w:t xml:space="preserve"> </w:t>
      </w:r>
      <w:r w:rsidR="009C0C46" w:rsidRPr="009C0C46">
        <w:rPr>
          <w:rFonts w:ascii="Arial" w:hAnsi="Arial" w:cs="Arial"/>
          <w:b/>
          <w:sz w:val="28"/>
          <w:szCs w:val="28"/>
        </w:rPr>
        <w:t>Still</w:t>
      </w:r>
      <w:r w:rsidR="009C0C46">
        <w:rPr>
          <w:rFonts w:ascii="Arial" w:hAnsi="Arial" w:cs="Arial"/>
          <w:b/>
          <w:color w:val="0070C0"/>
          <w:sz w:val="28"/>
          <w:szCs w:val="28"/>
        </w:rPr>
        <w:t xml:space="preserve"> </w:t>
      </w:r>
      <w:r w:rsidR="00F82B06" w:rsidRPr="00327437">
        <w:rPr>
          <w:rFonts w:ascii="Arial" w:hAnsi="Arial" w:cs="Arial"/>
          <w:b/>
          <w:color w:val="0070C0"/>
          <w:sz w:val="28"/>
          <w:szCs w:val="28"/>
        </w:rPr>
        <w:t>NOTHING</w:t>
      </w:r>
      <w:r w:rsidR="009C0C46">
        <w:rPr>
          <w:rFonts w:ascii="Arial" w:hAnsi="Arial" w:cs="Arial"/>
          <w:b/>
          <w:color w:val="0070C0"/>
          <w:sz w:val="28"/>
          <w:szCs w:val="28"/>
        </w:rPr>
        <w:t xml:space="preserve">! </w:t>
      </w:r>
      <w:r w:rsidR="009C0C46" w:rsidRPr="009C0C46">
        <w:rPr>
          <w:rFonts w:ascii="Arial" w:hAnsi="Arial" w:cs="Arial"/>
          <w:bCs/>
          <w:sz w:val="28"/>
          <w:szCs w:val="28"/>
        </w:rPr>
        <w:t>In</w:t>
      </w:r>
      <w:r w:rsidR="00D26B5A">
        <w:rPr>
          <w:rFonts w:ascii="Arial" w:hAnsi="Arial" w:cs="Arial"/>
          <w:bCs/>
          <w:sz w:val="28"/>
          <w:szCs w:val="28"/>
        </w:rPr>
        <w:t xml:space="preserve"> communications therapy</w:t>
      </w:r>
      <w:r w:rsidR="00770893">
        <w:rPr>
          <w:rFonts w:ascii="Arial" w:hAnsi="Arial" w:cs="Arial"/>
          <w:bCs/>
          <w:sz w:val="28"/>
          <w:szCs w:val="28"/>
        </w:rPr>
        <w:t>,</w:t>
      </w:r>
      <w:r w:rsidR="009C0C46" w:rsidRPr="009C0C46">
        <w:rPr>
          <w:rFonts w:ascii="Arial" w:hAnsi="Arial" w:cs="Arial"/>
          <w:bCs/>
          <w:sz w:val="28"/>
          <w:szCs w:val="28"/>
        </w:rPr>
        <w:t xml:space="preserve"> we learn</w:t>
      </w:r>
      <w:r w:rsidR="009C0C46">
        <w:rPr>
          <w:rFonts w:ascii="Arial" w:hAnsi="Arial" w:cs="Arial"/>
          <w:bCs/>
          <w:sz w:val="28"/>
          <w:szCs w:val="28"/>
        </w:rPr>
        <w:t xml:space="preserve"> that two people sitting side-by-side can see things very differently.</w:t>
      </w:r>
      <w:r w:rsidR="00F35EBC">
        <w:rPr>
          <w:rFonts w:ascii="Arial" w:hAnsi="Arial" w:cs="Arial"/>
          <w:bCs/>
          <w:sz w:val="28"/>
          <w:szCs w:val="28"/>
        </w:rPr>
        <w:t xml:space="preserve"> So, anything that they say is just their viewpoint.</w:t>
      </w:r>
    </w:p>
    <w:p w14:paraId="13527EF8" w14:textId="7C4317B9" w:rsidR="00F861E8" w:rsidRDefault="00F861E8" w:rsidP="00FB6E63">
      <w:pPr>
        <w:pStyle w:val="NormalWeb"/>
        <w:spacing w:line="276" w:lineRule="auto"/>
        <w:rPr>
          <w:rFonts w:ascii="Arial" w:hAnsi="Arial" w:cs="Arial"/>
          <w:bCs/>
          <w:sz w:val="28"/>
          <w:szCs w:val="28"/>
        </w:rPr>
      </w:pPr>
      <w:r>
        <w:rPr>
          <w:rFonts w:ascii="Arial" w:hAnsi="Arial" w:cs="Arial"/>
          <w:bCs/>
          <w:sz w:val="28"/>
          <w:szCs w:val="28"/>
        </w:rPr>
        <w:tab/>
      </w:r>
      <w:r w:rsidRPr="00F861E8">
        <w:rPr>
          <w:rFonts w:ascii="Arial" w:hAnsi="Arial" w:cs="Arial"/>
          <w:b/>
          <w:sz w:val="28"/>
          <w:szCs w:val="28"/>
        </w:rPr>
        <w:t>Apply</w:t>
      </w:r>
      <w:r>
        <w:rPr>
          <w:rFonts w:ascii="Arial" w:hAnsi="Arial" w:cs="Arial"/>
          <w:bCs/>
          <w:sz w:val="28"/>
          <w:szCs w:val="28"/>
        </w:rPr>
        <w:t xml:space="preserve">: Think of a specific time when someone has hurt your </w:t>
      </w:r>
      <w:r w:rsidR="00EF5492">
        <w:rPr>
          <w:rFonts w:ascii="Arial" w:hAnsi="Arial" w:cs="Arial"/>
          <w:bCs/>
          <w:sz w:val="28"/>
          <w:szCs w:val="28"/>
        </w:rPr>
        <w:t>feelings, especially badly,</w:t>
      </w:r>
      <w:r>
        <w:rPr>
          <w:rFonts w:ascii="Arial" w:hAnsi="Arial" w:cs="Arial"/>
          <w:bCs/>
          <w:sz w:val="28"/>
          <w:szCs w:val="28"/>
        </w:rPr>
        <w:t xml:space="preserve"> by what they said or did. What did they say about you? If you </w:t>
      </w:r>
      <w:r w:rsidRPr="00B73EA1">
        <w:rPr>
          <w:rFonts w:ascii="Arial" w:hAnsi="Arial" w:cs="Arial"/>
          <w:b/>
          <w:bCs/>
          <w:sz w:val="28"/>
          <w:szCs w:val="28"/>
        </w:rPr>
        <w:t xml:space="preserve">cannot </w:t>
      </w:r>
      <w:r>
        <w:rPr>
          <w:rFonts w:ascii="Arial" w:hAnsi="Arial" w:cs="Arial"/>
          <w:bCs/>
          <w:sz w:val="28"/>
          <w:szCs w:val="28"/>
        </w:rPr>
        <w:t xml:space="preserve">say </w:t>
      </w:r>
      <w:r w:rsidR="00770893" w:rsidRPr="00B73EA1">
        <w:rPr>
          <w:rFonts w:ascii="Arial" w:hAnsi="Arial" w:cs="Arial"/>
          <w:b/>
          <w:color w:val="0070C0"/>
          <w:sz w:val="28"/>
          <w:szCs w:val="28"/>
        </w:rPr>
        <w:t>NOTHING</w:t>
      </w:r>
      <w:r w:rsidR="00770893">
        <w:rPr>
          <w:rFonts w:ascii="Arial" w:hAnsi="Arial" w:cs="Arial"/>
          <w:bCs/>
          <w:sz w:val="28"/>
          <w:szCs w:val="28"/>
        </w:rPr>
        <w:t xml:space="preserve">, </w:t>
      </w:r>
      <w:r>
        <w:rPr>
          <w:rFonts w:ascii="Arial" w:hAnsi="Arial" w:cs="Arial"/>
          <w:bCs/>
          <w:sz w:val="28"/>
          <w:szCs w:val="28"/>
        </w:rPr>
        <w:t>you need to reread the To Me rule.</w:t>
      </w:r>
    </w:p>
    <w:p w14:paraId="5DA6461B" w14:textId="2DA3AC17" w:rsidR="00376495" w:rsidRDefault="00F35EBC" w:rsidP="002A56E2">
      <w:pPr>
        <w:pStyle w:val="NormalWeb"/>
        <w:spacing w:line="276" w:lineRule="auto"/>
        <w:ind w:firstLine="720"/>
        <w:rPr>
          <w:rFonts w:ascii="Arial" w:hAnsi="Arial" w:cs="Arial"/>
          <w:sz w:val="28"/>
          <w:szCs w:val="28"/>
        </w:rPr>
      </w:pPr>
      <w:r>
        <w:rPr>
          <w:rFonts w:ascii="Arial" w:hAnsi="Arial" w:cs="Arial"/>
          <w:bCs/>
          <w:sz w:val="28"/>
          <w:szCs w:val="28"/>
        </w:rPr>
        <w:t xml:space="preserve">Here is the other side of the To Me rule. Whatever you say about someone else says </w:t>
      </w:r>
      <w:r w:rsidR="00500695" w:rsidRPr="00327437">
        <w:rPr>
          <w:rFonts w:ascii="Arial" w:hAnsi="Arial" w:cs="Arial"/>
          <w:b/>
          <w:color w:val="0070C0"/>
          <w:sz w:val="28"/>
          <w:szCs w:val="28"/>
        </w:rPr>
        <w:t>NOTHING</w:t>
      </w:r>
      <w:r>
        <w:rPr>
          <w:rFonts w:ascii="Arial" w:hAnsi="Arial" w:cs="Arial"/>
          <w:bCs/>
          <w:sz w:val="28"/>
          <w:szCs w:val="28"/>
        </w:rPr>
        <w:t xml:space="preserve"> about</w:t>
      </w:r>
      <w:r w:rsidR="00770893">
        <w:rPr>
          <w:rFonts w:ascii="Arial" w:hAnsi="Arial" w:cs="Arial"/>
          <w:bCs/>
          <w:sz w:val="28"/>
          <w:szCs w:val="28"/>
        </w:rPr>
        <w:t xml:space="preserve"> that person</w:t>
      </w:r>
      <w:r w:rsidR="005D31E1">
        <w:rPr>
          <w:rFonts w:ascii="Arial" w:hAnsi="Arial" w:cs="Arial"/>
          <w:bCs/>
          <w:sz w:val="28"/>
          <w:szCs w:val="28"/>
        </w:rPr>
        <w:t xml:space="preserve">, but it says everything about you. </w:t>
      </w:r>
      <w:r w:rsidR="00F8438E">
        <w:rPr>
          <w:rFonts w:ascii="Arial" w:hAnsi="Arial" w:cs="Arial"/>
          <w:bCs/>
          <w:sz w:val="28"/>
          <w:szCs w:val="28"/>
        </w:rPr>
        <w:t xml:space="preserve">If you were to say, </w:t>
      </w:r>
      <w:r w:rsidR="00B73EA1">
        <w:rPr>
          <w:rFonts w:ascii="Arial" w:hAnsi="Arial" w:cs="Arial"/>
          <w:bCs/>
          <w:sz w:val="28"/>
          <w:szCs w:val="28"/>
        </w:rPr>
        <w:t>"</w:t>
      </w:r>
      <w:r w:rsidR="005D31E1">
        <w:rPr>
          <w:rFonts w:ascii="Arial" w:hAnsi="Arial" w:cs="Arial"/>
          <w:bCs/>
          <w:sz w:val="28"/>
          <w:szCs w:val="28"/>
        </w:rPr>
        <w:t>The</w:t>
      </w:r>
      <w:r w:rsidR="008D442F">
        <w:rPr>
          <w:rFonts w:ascii="Arial" w:hAnsi="Arial" w:cs="Arial"/>
          <w:bCs/>
          <w:sz w:val="28"/>
          <w:szCs w:val="28"/>
        </w:rPr>
        <w:t xml:space="preserve"> President </w:t>
      </w:r>
      <w:r w:rsidR="005D31E1">
        <w:rPr>
          <w:rFonts w:ascii="Arial" w:hAnsi="Arial" w:cs="Arial"/>
          <w:bCs/>
          <w:sz w:val="28"/>
          <w:szCs w:val="28"/>
        </w:rPr>
        <w:t>is a sexist, racist,</w:t>
      </w:r>
      <w:r w:rsidR="00376495">
        <w:rPr>
          <w:rFonts w:ascii="Arial" w:hAnsi="Arial" w:cs="Arial"/>
          <w:bCs/>
          <w:sz w:val="28"/>
          <w:szCs w:val="28"/>
        </w:rPr>
        <w:t xml:space="preserve"> narcissistic,</w:t>
      </w:r>
      <w:r w:rsidR="005D31E1">
        <w:rPr>
          <w:rFonts w:ascii="Arial" w:hAnsi="Arial" w:cs="Arial"/>
          <w:bCs/>
          <w:sz w:val="28"/>
          <w:szCs w:val="28"/>
        </w:rPr>
        <w:t xml:space="preserve"> homophobe.</w:t>
      </w:r>
      <w:r w:rsidR="00B73EA1">
        <w:rPr>
          <w:rFonts w:ascii="Arial" w:hAnsi="Arial" w:cs="Arial"/>
          <w:bCs/>
          <w:sz w:val="28"/>
          <w:szCs w:val="28"/>
        </w:rPr>
        <w:t>"</w:t>
      </w:r>
      <w:r w:rsidR="005D31E1">
        <w:rPr>
          <w:rFonts w:ascii="Arial" w:hAnsi="Arial" w:cs="Arial"/>
          <w:bCs/>
          <w:sz w:val="28"/>
          <w:szCs w:val="28"/>
        </w:rPr>
        <w:t xml:space="preserve"> What</w:t>
      </w:r>
      <w:r w:rsidR="00F8438E">
        <w:rPr>
          <w:rFonts w:ascii="Arial" w:hAnsi="Arial" w:cs="Arial"/>
          <w:bCs/>
          <w:sz w:val="28"/>
          <w:szCs w:val="28"/>
        </w:rPr>
        <w:t xml:space="preserve"> did </w:t>
      </w:r>
      <w:r w:rsidR="005D31E1">
        <w:rPr>
          <w:rFonts w:ascii="Arial" w:hAnsi="Arial" w:cs="Arial"/>
          <w:bCs/>
          <w:sz w:val="28"/>
          <w:szCs w:val="28"/>
        </w:rPr>
        <w:t xml:space="preserve">you </w:t>
      </w:r>
      <w:r w:rsidR="00F8438E">
        <w:rPr>
          <w:rFonts w:ascii="Arial" w:hAnsi="Arial" w:cs="Arial"/>
          <w:bCs/>
          <w:sz w:val="28"/>
          <w:szCs w:val="28"/>
        </w:rPr>
        <w:t>say</w:t>
      </w:r>
      <w:r w:rsidR="005D31E1">
        <w:rPr>
          <w:rFonts w:ascii="Arial" w:hAnsi="Arial" w:cs="Arial"/>
          <w:bCs/>
          <w:sz w:val="28"/>
          <w:szCs w:val="28"/>
        </w:rPr>
        <w:t xml:space="preserve"> about the</w:t>
      </w:r>
      <w:r w:rsidR="00141A80">
        <w:rPr>
          <w:rFonts w:ascii="Arial" w:hAnsi="Arial" w:cs="Arial"/>
          <w:bCs/>
          <w:sz w:val="28"/>
          <w:szCs w:val="28"/>
        </w:rPr>
        <w:t xml:space="preserve"> President</w:t>
      </w:r>
      <w:r w:rsidR="005D31E1">
        <w:rPr>
          <w:rFonts w:ascii="Arial" w:hAnsi="Arial" w:cs="Arial"/>
          <w:bCs/>
          <w:sz w:val="28"/>
          <w:szCs w:val="28"/>
        </w:rPr>
        <w:t xml:space="preserve">? </w:t>
      </w:r>
      <w:r w:rsidR="005D31E1" w:rsidRPr="00327437">
        <w:rPr>
          <w:rFonts w:ascii="Arial" w:hAnsi="Arial" w:cs="Arial"/>
          <w:b/>
          <w:color w:val="0070C0"/>
          <w:sz w:val="28"/>
          <w:szCs w:val="28"/>
        </w:rPr>
        <w:t>NOTHING</w:t>
      </w:r>
      <w:r w:rsidR="005D31E1">
        <w:rPr>
          <w:rFonts w:ascii="Arial" w:hAnsi="Arial" w:cs="Arial"/>
          <w:sz w:val="28"/>
          <w:szCs w:val="28"/>
        </w:rPr>
        <w:t>.</w:t>
      </w:r>
      <w:r w:rsidR="00E837C0">
        <w:rPr>
          <w:rFonts w:ascii="Arial" w:hAnsi="Arial" w:cs="Arial"/>
          <w:sz w:val="28"/>
          <w:szCs w:val="28"/>
        </w:rPr>
        <w:t xml:space="preserve"> However, </w:t>
      </w:r>
      <w:r w:rsidR="00F80899">
        <w:rPr>
          <w:rFonts w:ascii="Arial" w:hAnsi="Arial" w:cs="Arial"/>
          <w:sz w:val="28"/>
          <w:szCs w:val="28"/>
        </w:rPr>
        <w:t xml:space="preserve">I </w:t>
      </w:r>
      <w:r w:rsidR="002A56E2">
        <w:rPr>
          <w:rFonts w:ascii="Arial" w:hAnsi="Arial" w:cs="Arial"/>
          <w:sz w:val="28"/>
          <w:szCs w:val="28"/>
        </w:rPr>
        <w:t>learned a</w:t>
      </w:r>
      <w:r w:rsidR="00785987">
        <w:rPr>
          <w:rFonts w:ascii="Arial" w:hAnsi="Arial" w:cs="Arial"/>
          <w:sz w:val="28"/>
          <w:szCs w:val="28"/>
        </w:rPr>
        <w:t xml:space="preserve"> lot about you as an angry person who wants their way</w:t>
      </w:r>
      <w:r w:rsidR="00417698">
        <w:rPr>
          <w:rFonts w:ascii="Arial" w:hAnsi="Arial" w:cs="Arial"/>
          <w:sz w:val="28"/>
          <w:szCs w:val="28"/>
        </w:rPr>
        <w:t xml:space="preserve"> at any price.</w:t>
      </w:r>
    </w:p>
    <w:p w14:paraId="78338635" w14:textId="68353E5C" w:rsidR="00F82B06" w:rsidRDefault="005D31E1" w:rsidP="00464B09">
      <w:pPr>
        <w:pStyle w:val="NormalWeb"/>
        <w:spacing w:line="276" w:lineRule="auto"/>
        <w:ind w:firstLine="720"/>
        <w:rPr>
          <w:rFonts w:ascii="Arial" w:hAnsi="Arial" w:cs="Arial"/>
          <w:sz w:val="28"/>
          <w:szCs w:val="28"/>
        </w:rPr>
      </w:pPr>
      <w:r>
        <w:rPr>
          <w:rFonts w:ascii="Arial" w:hAnsi="Arial" w:cs="Arial"/>
          <w:sz w:val="28"/>
          <w:szCs w:val="28"/>
        </w:rPr>
        <w:t>A word to the wise</w:t>
      </w:r>
      <w:r w:rsidR="00EF5492">
        <w:rPr>
          <w:rFonts w:ascii="Arial" w:hAnsi="Arial" w:cs="Arial"/>
          <w:sz w:val="28"/>
          <w:szCs w:val="28"/>
        </w:rPr>
        <w:t>: whenever you are using putdowns, name-calling, or sarcasm, what you are telling those who are listening</w:t>
      </w:r>
      <w:r>
        <w:rPr>
          <w:rFonts w:ascii="Arial" w:hAnsi="Arial" w:cs="Arial"/>
          <w:sz w:val="28"/>
          <w:szCs w:val="28"/>
        </w:rPr>
        <w:t xml:space="preserve"> is that you are </w:t>
      </w:r>
      <w:r w:rsidR="00EF5492">
        <w:rPr>
          <w:rFonts w:ascii="Arial" w:hAnsi="Arial" w:cs="Arial"/>
          <w:sz w:val="28"/>
          <w:szCs w:val="28"/>
        </w:rPr>
        <w:t>judgmental, angry, and perhaps</w:t>
      </w:r>
      <w:r>
        <w:rPr>
          <w:rFonts w:ascii="Arial" w:hAnsi="Arial" w:cs="Arial"/>
          <w:sz w:val="28"/>
          <w:szCs w:val="28"/>
        </w:rPr>
        <w:t xml:space="preserve"> a scary person to be around.</w:t>
      </w:r>
    </w:p>
    <w:p w14:paraId="33C759F1" w14:textId="77777777" w:rsidR="00BE7002" w:rsidRDefault="00BE7002" w:rsidP="00464B09">
      <w:pPr>
        <w:pStyle w:val="NormalWeb"/>
        <w:spacing w:line="276" w:lineRule="auto"/>
        <w:ind w:firstLine="720"/>
        <w:rPr>
          <w:rFonts w:ascii="Arial" w:hAnsi="Arial" w:cs="Arial"/>
          <w:sz w:val="28"/>
          <w:szCs w:val="28"/>
        </w:rPr>
      </w:pPr>
    </w:p>
    <w:p w14:paraId="003BC283" w14:textId="77777777" w:rsidR="00BE7002" w:rsidRPr="00515565" w:rsidRDefault="00BE7002" w:rsidP="00BE7002">
      <w:pPr>
        <w:autoSpaceDE w:val="0"/>
        <w:autoSpaceDN w:val="0"/>
        <w:adjustRightInd w:val="0"/>
        <w:spacing w:after="0" w:line="240" w:lineRule="auto"/>
        <w:rPr>
          <w:rFonts w:ascii="MS Sans Serif" w:hAnsi="MS Sans Serif" w:cs="MS Sans Serif"/>
          <w:sz w:val="23"/>
          <w:szCs w:val="23"/>
        </w:rPr>
      </w:pPr>
      <w:r w:rsidRPr="00515565">
        <w:rPr>
          <w:rFonts w:ascii="MS Sans Serif" w:hAnsi="MS Sans Serif" w:cs="MS Sans Serif"/>
          <w:sz w:val="23"/>
          <w:szCs w:val="23"/>
        </w:rPr>
        <w:t>You can contact</w:t>
      </w:r>
      <w:r>
        <w:rPr>
          <w:rFonts w:ascii="MS Sans Serif" w:hAnsi="MS Sans Serif" w:cs="MS Sans Serif"/>
          <w:sz w:val="23"/>
          <w:szCs w:val="23"/>
        </w:rPr>
        <w:t xml:space="preserve"> Myron Downing PhD</w:t>
      </w:r>
      <w:r w:rsidRPr="00515565">
        <w:rPr>
          <w:rFonts w:ascii="MS Sans Serif" w:hAnsi="MS Sans Serif" w:cs="MS Sans Serif"/>
          <w:sz w:val="23"/>
          <w:szCs w:val="23"/>
        </w:rPr>
        <w:t>:</w:t>
      </w:r>
    </w:p>
    <w:p w14:paraId="0FA1CB06" w14:textId="77777777" w:rsidR="00BE7002" w:rsidRDefault="00BE7002" w:rsidP="00BE7002">
      <w:pPr>
        <w:autoSpaceDE w:val="0"/>
        <w:autoSpaceDN w:val="0"/>
        <w:adjustRightInd w:val="0"/>
        <w:spacing w:after="0" w:line="240" w:lineRule="auto"/>
        <w:rPr>
          <w:rFonts w:ascii="MS Sans Serif" w:hAnsi="MS Sans Serif" w:cs="MS Sans Serif"/>
          <w:sz w:val="23"/>
          <w:szCs w:val="23"/>
        </w:rPr>
      </w:pPr>
      <w:r w:rsidRPr="00515565">
        <w:rPr>
          <w:rFonts w:ascii="MS Sans Serif" w:hAnsi="MS Sans Serif" w:cs="MS Sans Serif"/>
          <w:sz w:val="23"/>
          <w:szCs w:val="23"/>
        </w:rPr>
        <w:t xml:space="preserve">Email: </w:t>
      </w:r>
      <w:hyperlink r:id="rId9" w:history="1">
        <w:r w:rsidRPr="00EB0F5E">
          <w:rPr>
            <w:rStyle w:val="Hyperlink"/>
            <w:rFonts w:ascii="MS Sans Serif" w:hAnsi="MS Sans Serif" w:cs="MS Sans Serif"/>
            <w:b/>
            <w:bCs/>
            <w:sz w:val="23"/>
            <w:szCs w:val="23"/>
          </w:rPr>
          <w:t>docdowning103@gmail.com</w:t>
        </w:r>
      </w:hyperlink>
    </w:p>
    <w:p w14:paraId="4CF657D5" w14:textId="77777777" w:rsidR="00BE7002" w:rsidRDefault="00BE7002" w:rsidP="00BE7002">
      <w:pPr>
        <w:autoSpaceDE w:val="0"/>
        <w:autoSpaceDN w:val="0"/>
        <w:adjustRightInd w:val="0"/>
        <w:spacing w:after="0" w:line="240" w:lineRule="auto"/>
        <w:rPr>
          <w:rFonts w:ascii="MS Sans Serif" w:hAnsi="MS Sans Serif" w:cs="MS Sans Serif"/>
          <w:b/>
          <w:bCs/>
          <w:color w:val="0070C0"/>
          <w:sz w:val="23"/>
          <w:szCs w:val="23"/>
        </w:rPr>
      </w:pPr>
      <w:r>
        <w:rPr>
          <w:rFonts w:ascii="MS Sans Serif" w:hAnsi="MS Sans Serif" w:cs="MS Sans Serif"/>
          <w:sz w:val="23"/>
          <w:szCs w:val="23"/>
        </w:rPr>
        <w:t xml:space="preserve">More articles: </w:t>
      </w:r>
      <w:proofErr w:type="gramStart"/>
      <w:r w:rsidRPr="00EB0F5E">
        <w:rPr>
          <w:rFonts w:ascii="MS Sans Serif" w:hAnsi="MS Sans Serif" w:cs="MS Sans Serif"/>
          <w:b/>
          <w:bCs/>
          <w:color w:val="0070C0"/>
          <w:sz w:val="23"/>
          <w:szCs w:val="23"/>
        </w:rPr>
        <w:t>https://PositiveMentalHealth.Online/DocsDocx/ .</w:t>
      </w:r>
      <w:proofErr w:type="gramEnd"/>
    </w:p>
    <w:p w14:paraId="7A6D99A5" w14:textId="77777777" w:rsidR="00BE7002" w:rsidRPr="005D31E1" w:rsidRDefault="00BE7002" w:rsidP="00464B09">
      <w:pPr>
        <w:pStyle w:val="NormalWeb"/>
        <w:spacing w:line="276" w:lineRule="auto"/>
        <w:ind w:firstLine="720"/>
        <w:rPr>
          <w:rFonts w:ascii="Arial" w:hAnsi="Arial" w:cs="Arial"/>
          <w:bCs/>
          <w:sz w:val="28"/>
          <w:szCs w:val="28"/>
        </w:rPr>
      </w:pPr>
    </w:p>
    <w:p w14:paraId="054F2C48" w14:textId="77777777" w:rsidR="000B0C6C" w:rsidRDefault="000B0C6C" w:rsidP="00210598">
      <w:pPr>
        <w:spacing w:line="276" w:lineRule="auto"/>
        <w:rPr>
          <w:rFonts w:ascii="Arial Black" w:hAnsi="Arial Black" w:cs="Arial"/>
          <w:b/>
          <w:bCs/>
        </w:rPr>
      </w:pPr>
    </w:p>
    <w:sectPr w:rsidR="000B0C6C" w:rsidSect="0061387C">
      <w:footerReference w:type="default" r:id="rId10"/>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CC985" w14:textId="77777777" w:rsidR="00460CC4" w:rsidRDefault="00460CC4" w:rsidP="00DD7846">
      <w:pPr>
        <w:spacing w:after="0" w:line="240" w:lineRule="auto"/>
      </w:pPr>
      <w:r>
        <w:separator/>
      </w:r>
    </w:p>
  </w:endnote>
  <w:endnote w:type="continuationSeparator" w:id="0">
    <w:p w14:paraId="6F2ECFDE" w14:textId="77777777" w:rsidR="00460CC4" w:rsidRDefault="00460CC4" w:rsidP="00DD7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guet Script">
    <w:charset w:val="00"/>
    <w:family w:val="auto"/>
    <w:pitch w:val="variable"/>
    <w:sig w:usb0="00000007" w:usb1="00000000" w:usb2="00000000" w:usb3="00000000" w:csb0="00000093" w:csb1="00000000"/>
  </w:font>
  <w:font w:name="Abadi">
    <w:charset w:val="00"/>
    <w:family w:val="swiss"/>
    <w:pitch w:val="variable"/>
    <w:sig w:usb0="80000003" w:usb1="00000000" w:usb2="00000000" w:usb3="00000000" w:csb0="00000001"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3230036"/>
      <w:docPartObj>
        <w:docPartGallery w:val="Page Numbers (Bottom of Page)"/>
        <w:docPartUnique/>
      </w:docPartObj>
    </w:sdtPr>
    <w:sdtEndPr>
      <w:rPr>
        <w:noProof/>
      </w:rPr>
    </w:sdtEndPr>
    <w:sdtContent>
      <w:p w14:paraId="5D45E186" w14:textId="0E7C5B6D" w:rsidR="00113F82" w:rsidRDefault="00113F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4BFD42" w14:textId="77777777" w:rsidR="00DD7846" w:rsidRDefault="00DD7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C97D6" w14:textId="77777777" w:rsidR="00460CC4" w:rsidRDefault="00460CC4" w:rsidP="00DD7846">
      <w:pPr>
        <w:spacing w:after="0" w:line="240" w:lineRule="auto"/>
      </w:pPr>
      <w:r>
        <w:separator/>
      </w:r>
    </w:p>
  </w:footnote>
  <w:footnote w:type="continuationSeparator" w:id="0">
    <w:p w14:paraId="7F85428B" w14:textId="77777777" w:rsidR="00460CC4" w:rsidRDefault="00460CC4" w:rsidP="00DD78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cs="Symbol" w:hint="default"/>
        <w:sz w:val="28"/>
        <w:szCs w:val="28"/>
      </w:rPr>
    </w:lvl>
  </w:abstractNum>
  <w:abstractNum w:abstractNumId="1" w15:restartNumberingAfterBreak="0">
    <w:nsid w:val="015A79CE"/>
    <w:multiLevelType w:val="hybridMultilevel"/>
    <w:tmpl w:val="6840E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37395"/>
    <w:multiLevelType w:val="hybridMultilevel"/>
    <w:tmpl w:val="DADE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250CC"/>
    <w:multiLevelType w:val="hybridMultilevel"/>
    <w:tmpl w:val="5CE88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B25D1"/>
    <w:multiLevelType w:val="hybridMultilevel"/>
    <w:tmpl w:val="DE08996C"/>
    <w:lvl w:ilvl="0" w:tplc="00000002">
      <w:start w:val="1"/>
      <w:numFmt w:val="bullet"/>
      <w:lvlText w:val=""/>
      <w:lvlJc w:val="left"/>
      <w:pPr>
        <w:ind w:left="720" w:hanging="360"/>
      </w:pPr>
      <w:rPr>
        <w:rFonts w:ascii="Symbol" w:hAnsi="Symbol" w:cs="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B63EC"/>
    <w:multiLevelType w:val="multilevel"/>
    <w:tmpl w:val="1EBE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7230EC"/>
    <w:multiLevelType w:val="multilevel"/>
    <w:tmpl w:val="3AF2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31061"/>
    <w:multiLevelType w:val="hybridMultilevel"/>
    <w:tmpl w:val="05BC7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6798C"/>
    <w:multiLevelType w:val="hybridMultilevel"/>
    <w:tmpl w:val="8E9EEFF8"/>
    <w:lvl w:ilvl="0" w:tplc="04090001">
      <w:start w:val="1"/>
      <w:numFmt w:val="bullet"/>
      <w:lvlText w:val=""/>
      <w:lvlJc w:val="left"/>
      <w:pPr>
        <w:ind w:left="799" w:hanging="360"/>
      </w:pPr>
      <w:rPr>
        <w:rFonts w:ascii="Symbol" w:hAnsi="Symbol" w:hint="default"/>
      </w:rPr>
    </w:lvl>
    <w:lvl w:ilvl="1" w:tplc="04090003" w:tentative="1">
      <w:start w:val="1"/>
      <w:numFmt w:val="bullet"/>
      <w:lvlText w:val="o"/>
      <w:lvlJc w:val="left"/>
      <w:pPr>
        <w:ind w:left="1519" w:hanging="360"/>
      </w:pPr>
      <w:rPr>
        <w:rFonts w:ascii="Courier New" w:hAnsi="Courier New" w:cs="Courier New" w:hint="default"/>
      </w:rPr>
    </w:lvl>
    <w:lvl w:ilvl="2" w:tplc="04090005" w:tentative="1">
      <w:start w:val="1"/>
      <w:numFmt w:val="bullet"/>
      <w:lvlText w:val=""/>
      <w:lvlJc w:val="left"/>
      <w:pPr>
        <w:ind w:left="2239" w:hanging="360"/>
      </w:pPr>
      <w:rPr>
        <w:rFonts w:ascii="Wingdings" w:hAnsi="Wingdings" w:hint="default"/>
      </w:rPr>
    </w:lvl>
    <w:lvl w:ilvl="3" w:tplc="04090001" w:tentative="1">
      <w:start w:val="1"/>
      <w:numFmt w:val="bullet"/>
      <w:lvlText w:val=""/>
      <w:lvlJc w:val="left"/>
      <w:pPr>
        <w:ind w:left="2959" w:hanging="360"/>
      </w:pPr>
      <w:rPr>
        <w:rFonts w:ascii="Symbol" w:hAnsi="Symbol" w:hint="default"/>
      </w:rPr>
    </w:lvl>
    <w:lvl w:ilvl="4" w:tplc="04090003" w:tentative="1">
      <w:start w:val="1"/>
      <w:numFmt w:val="bullet"/>
      <w:lvlText w:val="o"/>
      <w:lvlJc w:val="left"/>
      <w:pPr>
        <w:ind w:left="3679" w:hanging="360"/>
      </w:pPr>
      <w:rPr>
        <w:rFonts w:ascii="Courier New" w:hAnsi="Courier New" w:cs="Courier New" w:hint="default"/>
      </w:rPr>
    </w:lvl>
    <w:lvl w:ilvl="5" w:tplc="04090005" w:tentative="1">
      <w:start w:val="1"/>
      <w:numFmt w:val="bullet"/>
      <w:lvlText w:val=""/>
      <w:lvlJc w:val="left"/>
      <w:pPr>
        <w:ind w:left="4399" w:hanging="360"/>
      </w:pPr>
      <w:rPr>
        <w:rFonts w:ascii="Wingdings" w:hAnsi="Wingdings" w:hint="default"/>
      </w:rPr>
    </w:lvl>
    <w:lvl w:ilvl="6" w:tplc="04090001" w:tentative="1">
      <w:start w:val="1"/>
      <w:numFmt w:val="bullet"/>
      <w:lvlText w:val=""/>
      <w:lvlJc w:val="left"/>
      <w:pPr>
        <w:ind w:left="5119" w:hanging="360"/>
      </w:pPr>
      <w:rPr>
        <w:rFonts w:ascii="Symbol" w:hAnsi="Symbol" w:hint="default"/>
      </w:rPr>
    </w:lvl>
    <w:lvl w:ilvl="7" w:tplc="04090003" w:tentative="1">
      <w:start w:val="1"/>
      <w:numFmt w:val="bullet"/>
      <w:lvlText w:val="o"/>
      <w:lvlJc w:val="left"/>
      <w:pPr>
        <w:ind w:left="5839" w:hanging="360"/>
      </w:pPr>
      <w:rPr>
        <w:rFonts w:ascii="Courier New" w:hAnsi="Courier New" w:cs="Courier New" w:hint="default"/>
      </w:rPr>
    </w:lvl>
    <w:lvl w:ilvl="8" w:tplc="04090005" w:tentative="1">
      <w:start w:val="1"/>
      <w:numFmt w:val="bullet"/>
      <w:lvlText w:val=""/>
      <w:lvlJc w:val="left"/>
      <w:pPr>
        <w:ind w:left="6559" w:hanging="360"/>
      </w:pPr>
      <w:rPr>
        <w:rFonts w:ascii="Wingdings" w:hAnsi="Wingdings" w:hint="default"/>
      </w:rPr>
    </w:lvl>
  </w:abstractNum>
  <w:abstractNum w:abstractNumId="9" w15:restartNumberingAfterBreak="0">
    <w:nsid w:val="57C1589A"/>
    <w:multiLevelType w:val="hybridMultilevel"/>
    <w:tmpl w:val="8AF6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944AA"/>
    <w:multiLevelType w:val="multilevel"/>
    <w:tmpl w:val="EE0E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EA7A62"/>
    <w:multiLevelType w:val="hybridMultilevel"/>
    <w:tmpl w:val="8456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803716">
    <w:abstractNumId w:val="9"/>
  </w:num>
  <w:num w:numId="2" w16cid:durableId="1289974315">
    <w:abstractNumId w:val="2"/>
  </w:num>
  <w:num w:numId="3" w16cid:durableId="1685782830">
    <w:abstractNumId w:val="4"/>
  </w:num>
  <w:num w:numId="4" w16cid:durableId="660547689">
    <w:abstractNumId w:val="0"/>
  </w:num>
  <w:num w:numId="5" w16cid:durableId="988708433">
    <w:abstractNumId w:val="3"/>
  </w:num>
  <w:num w:numId="6" w16cid:durableId="304704098">
    <w:abstractNumId w:val="7"/>
  </w:num>
  <w:num w:numId="7" w16cid:durableId="12848438">
    <w:abstractNumId w:val="1"/>
  </w:num>
  <w:num w:numId="8" w16cid:durableId="1120301521">
    <w:abstractNumId w:val="10"/>
  </w:num>
  <w:num w:numId="9" w16cid:durableId="470364276">
    <w:abstractNumId w:val="6"/>
  </w:num>
  <w:num w:numId="10" w16cid:durableId="1174801876">
    <w:abstractNumId w:val="5"/>
  </w:num>
  <w:num w:numId="11" w16cid:durableId="1498418801">
    <w:abstractNumId w:val="8"/>
  </w:num>
  <w:num w:numId="12" w16cid:durableId="7787936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ytDA3Mjc1MLQ0sjRS0lEKTi0uzszPAykwqgUAPJp5MiwAAAA="/>
    <w:docVar w:name="dgnword-docGUID" w:val="{9D6BB720-F2E1-4B0D-8552-EF0473A791C2}"/>
    <w:docVar w:name="dgnword-eventsink" w:val="1521231627888"/>
  </w:docVars>
  <w:rsids>
    <w:rsidRoot w:val="00124F05"/>
    <w:rsid w:val="00000B65"/>
    <w:rsid w:val="000150E7"/>
    <w:rsid w:val="0002061E"/>
    <w:rsid w:val="00026187"/>
    <w:rsid w:val="00032B88"/>
    <w:rsid w:val="000332E2"/>
    <w:rsid w:val="00037B21"/>
    <w:rsid w:val="00043B0F"/>
    <w:rsid w:val="0004591C"/>
    <w:rsid w:val="00046B6F"/>
    <w:rsid w:val="00067164"/>
    <w:rsid w:val="0007753F"/>
    <w:rsid w:val="00082284"/>
    <w:rsid w:val="0008655C"/>
    <w:rsid w:val="00090400"/>
    <w:rsid w:val="000A548A"/>
    <w:rsid w:val="000B0C6C"/>
    <w:rsid w:val="000B47EC"/>
    <w:rsid w:val="000C358F"/>
    <w:rsid w:val="000D00C6"/>
    <w:rsid w:val="000D06D9"/>
    <w:rsid w:val="000E16FD"/>
    <w:rsid w:val="000E20BF"/>
    <w:rsid w:val="000E4C47"/>
    <w:rsid w:val="000F51C6"/>
    <w:rsid w:val="00113F82"/>
    <w:rsid w:val="00124F05"/>
    <w:rsid w:val="0012617F"/>
    <w:rsid w:val="0013144F"/>
    <w:rsid w:val="0013402C"/>
    <w:rsid w:val="001361D2"/>
    <w:rsid w:val="00141A80"/>
    <w:rsid w:val="001421FF"/>
    <w:rsid w:val="00146957"/>
    <w:rsid w:val="0015004A"/>
    <w:rsid w:val="0015259B"/>
    <w:rsid w:val="001652E8"/>
    <w:rsid w:val="00181696"/>
    <w:rsid w:val="00181E86"/>
    <w:rsid w:val="00182363"/>
    <w:rsid w:val="00184FB4"/>
    <w:rsid w:val="00191797"/>
    <w:rsid w:val="00195FAF"/>
    <w:rsid w:val="00197959"/>
    <w:rsid w:val="001A2A74"/>
    <w:rsid w:val="001A2C8A"/>
    <w:rsid w:val="001B463A"/>
    <w:rsid w:val="001C33CC"/>
    <w:rsid w:val="001C7773"/>
    <w:rsid w:val="001D13A7"/>
    <w:rsid w:val="001D2F42"/>
    <w:rsid w:val="001D3341"/>
    <w:rsid w:val="001E0897"/>
    <w:rsid w:val="001E4D46"/>
    <w:rsid w:val="001E5C00"/>
    <w:rsid w:val="00201380"/>
    <w:rsid w:val="00205E43"/>
    <w:rsid w:val="00210598"/>
    <w:rsid w:val="00217608"/>
    <w:rsid w:val="00226545"/>
    <w:rsid w:val="00231BE4"/>
    <w:rsid w:val="00233A1B"/>
    <w:rsid w:val="0023663F"/>
    <w:rsid w:val="00253823"/>
    <w:rsid w:val="00255820"/>
    <w:rsid w:val="00255CFB"/>
    <w:rsid w:val="00256B15"/>
    <w:rsid w:val="002611D1"/>
    <w:rsid w:val="002615D8"/>
    <w:rsid w:val="00274B4C"/>
    <w:rsid w:val="002A1B58"/>
    <w:rsid w:val="002A2598"/>
    <w:rsid w:val="002A56E2"/>
    <w:rsid w:val="002A5FEF"/>
    <w:rsid w:val="002A6C16"/>
    <w:rsid w:val="002A7D59"/>
    <w:rsid w:val="002B2067"/>
    <w:rsid w:val="002C0AFB"/>
    <w:rsid w:val="002D473D"/>
    <w:rsid w:val="002E187E"/>
    <w:rsid w:val="002E2A6B"/>
    <w:rsid w:val="002E651C"/>
    <w:rsid w:val="002E7F7A"/>
    <w:rsid w:val="002F5F30"/>
    <w:rsid w:val="00311B58"/>
    <w:rsid w:val="0031338F"/>
    <w:rsid w:val="00320DD2"/>
    <w:rsid w:val="003212B1"/>
    <w:rsid w:val="00327437"/>
    <w:rsid w:val="00334C49"/>
    <w:rsid w:val="00335A39"/>
    <w:rsid w:val="00342DC2"/>
    <w:rsid w:val="00347194"/>
    <w:rsid w:val="003475D5"/>
    <w:rsid w:val="00363386"/>
    <w:rsid w:val="00363EF3"/>
    <w:rsid w:val="00371290"/>
    <w:rsid w:val="00376495"/>
    <w:rsid w:val="003807FF"/>
    <w:rsid w:val="003836A9"/>
    <w:rsid w:val="00384352"/>
    <w:rsid w:val="00384F61"/>
    <w:rsid w:val="00393A04"/>
    <w:rsid w:val="003A339A"/>
    <w:rsid w:val="003C0954"/>
    <w:rsid w:val="003C31B6"/>
    <w:rsid w:val="003C427B"/>
    <w:rsid w:val="003C4FC5"/>
    <w:rsid w:val="003C7A17"/>
    <w:rsid w:val="003D2AC7"/>
    <w:rsid w:val="003D2F69"/>
    <w:rsid w:val="003D6770"/>
    <w:rsid w:val="00403B09"/>
    <w:rsid w:val="00417698"/>
    <w:rsid w:val="00422A2F"/>
    <w:rsid w:val="0042568D"/>
    <w:rsid w:val="0043175B"/>
    <w:rsid w:val="00441BB9"/>
    <w:rsid w:val="0045747A"/>
    <w:rsid w:val="00460CC4"/>
    <w:rsid w:val="00462286"/>
    <w:rsid w:val="00464B09"/>
    <w:rsid w:val="0047062A"/>
    <w:rsid w:val="00475B80"/>
    <w:rsid w:val="004B1B2D"/>
    <w:rsid w:val="004B31F4"/>
    <w:rsid w:val="004C1A81"/>
    <w:rsid w:val="004C700E"/>
    <w:rsid w:val="004D6EF0"/>
    <w:rsid w:val="004D7977"/>
    <w:rsid w:val="004E7228"/>
    <w:rsid w:val="004F1319"/>
    <w:rsid w:val="004F37EB"/>
    <w:rsid w:val="004F4442"/>
    <w:rsid w:val="004F7213"/>
    <w:rsid w:val="00500695"/>
    <w:rsid w:val="00501CB6"/>
    <w:rsid w:val="005042EE"/>
    <w:rsid w:val="00505047"/>
    <w:rsid w:val="00506B1E"/>
    <w:rsid w:val="00511CBE"/>
    <w:rsid w:val="00513402"/>
    <w:rsid w:val="00515565"/>
    <w:rsid w:val="005349AA"/>
    <w:rsid w:val="00535A55"/>
    <w:rsid w:val="00540CEB"/>
    <w:rsid w:val="00563A4E"/>
    <w:rsid w:val="00591F4B"/>
    <w:rsid w:val="005934F2"/>
    <w:rsid w:val="00594A91"/>
    <w:rsid w:val="005A5BD5"/>
    <w:rsid w:val="005A66B1"/>
    <w:rsid w:val="005A70AE"/>
    <w:rsid w:val="005B4D75"/>
    <w:rsid w:val="005B5827"/>
    <w:rsid w:val="005D31E1"/>
    <w:rsid w:val="005D3E00"/>
    <w:rsid w:val="005E7E57"/>
    <w:rsid w:val="005F2328"/>
    <w:rsid w:val="00604E37"/>
    <w:rsid w:val="006126BB"/>
    <w:rsid w:val="00613A8D"/>
    <w:rsid w:val="00617E4C"/>
    <w:rsid w:val="00621745"/>
    <w:rsid w:val="006235F1"/>
    <w:rsid w:val="00625636"/>
    <w:rsid w:val="00646EAE"/>
    <w:rsid w:val="006578EA"/>
    <w:rsid w:val="00663FD3"/>
    <w:rsid w:val="006729F5"/>
    <w:rsid w:val="006732F5"/>
    <w:rsid w:val="00684A96"/>
    <w:rsid w:val="00691008"/>
    <w:rsid w:val="00696C2A"/>
    <w:rsid w:val="00697B69"/>
    <w:rsid w:val="006A2720"/>
    <w:rsid w:val="006B0336"/>
    <w:rsid w:val="006B2450"/>
    <w:rsid w:val="006B2454"/>
    <w:rsid w:val="006B751C"/>
    <w:rsid w:val="006C6ADA"/>
    <w:rsid w:val="006D1AA6"/>
    <w:rsid w:val="006F40CC"/>
    <w:rsid w:val="00701D53"/>
    <w:rsid w:val="007106A3"/>
    <w:rsid w:val="00713AB0"/>
    <w:rsid w:val="007151CE"/>
    <w:rsid w:val="00716B6E"/>
    <w:rsid w:val="0071746C"/>
    <w:rsid w:val="007246BB"/>
    <w:rsid w:val="0072493C"/>
    <w:rsid w:val="007339D6"/>
    <w:rsid w:val="00735AEF"/>
    <w:rsid w:val="00755AA6"/>
    <w:rsid w:val="00757ACA"/>
    <w:rsid w:val="00770893"/>
    <w:rsid w:val="00773E29"/>
    <w:rsid w:val="00785987"/>
    <w:rsid w:val="00793823"/>
    <w:rsid w:val="007B00AD"/>
    <w:rsid w:val="007B4273"/>
    <w:rsid w:val="007C3CF0"/>
    <w:rsid w:val="007D4655"/>
    <w:rsid w:val="007E0700"/>
    <w:rsid w:val="007F2860"/>
    <w:rsid w:val="007F73AA"/>
    <w:rsid w:val="00817719"/>
    <w:rsid w:val="00827187"/>
    <w:rsid w:val="008312D5"/>
    <w:rsid w:val="00837AB4"/>
    <w:rsid w:val="00845F55"/>
    <w:rsid w:val="00853505"/>
    <w:rsid w:val="00855257"/>
    <w:rsid w:val="00857F22"/>
    <w:rsid w:val="008753C1"/>
    <w:rsid w:val="008770FC"/>
    <w:rsid w:val="008800D5"/>
    <w:rsid w:val="00880622"/>
    <w:rsid w:val="00880929"/>
    <w:rsid w:val="0088302F"/>
    <w:rsid w:val="008950AC"/>
    <w:rsid w:val="008A43B8"/>
    <w:rsid w:val="008A713D"/>
    <w:rsid w:val="008B2E1F"/>
    <w:rsid w:val="008B3B7F"/>
    <w:rsid w:val="008B56F7"/>
    <w:rsid w:val="008B7FB5"/>
    <w:rsid w:val="008C431D"/>
    <w:rsid w:val="008D1185"/>
    <w:rsid w:val="008D442F"/>
    <w:rsid w:val="008D7FCC"/>
    <w:rsid w:val="008E4E38"/>
    <w:rsid w:val="008F4683"/>
    <w:rsid w:val="00900DD4"/>
    <w:rsid w:val="00904C66"/>
    <w:rsid w:val="009065F2"/>
    <w:rsid w:val="009078DD"/>
    <w:rsid w:val="009106C4"/>
    <w:rsid w:val="00913B92"/>
    <w:rsid w:val="009143F0"/>
    <w:rsid w:val="009229C0"/>
    <w:rsid w:val="00926BC0"/>
    <w:rsid w:val="009325EB"/>
    <w:rsid w:val="009354A5"/>
    <w:rsid w:val="00936610"/>
    <w:rsid w:val="009412A3"/>
    <w:rsid w:val="00954AFF"/>
    <w:rsid w:val="00962A89"/>
    <w:rsid w:val="00965EA6"/>
    <w:rsid w:val="009660C0"/>
    <w:rsid w:val="00974A1B"/>
    <w:rsid w:val="0098341E"/>
    <w:rsid w:val="009B00CE"/>
    <w:rsid w:val="009B1A59"/>
    <w:rsid w:val="009B429B"/>
    <w:rsid w:val="009C0C46"/>
    <w:rsid w:val="009C4A1B"/>
    <w:rsid w:val="009D025B"/>
    <w:rsid w:val="009D3129"/>
    <w:rsid w:val="009E1B37"/>
    <w:rsid w:val="009F12A0"/>
    <w:rsid w:val="009F274D"/>
    <w:rsid w:val="009F57EC"/>
    <w:rsid w:val="009F663A"/>
    <w:rsid w:val="009F76E0"/>
    <w:rsid w:val="00A0467B"/>
    <w:rsid w:val="00A04C22"/>
    <w:rsid w:val="00A20722"/>
    <w:rsid w:val="00A20763"/>
    <w:rsid w:val="00A22E3F"/>
    <w:rsid w:val="00A2434E"/>
    <w:rsid w:val="00A376D1"/>
    <w:rsid w:val="00A41202"/>
    <w:rsid w:val="00A435D4"/>
    <w:rsid w:val="00A441A3"/>
    <w:rsid w:val="00A60D71"/>
    <w:rsid w:val="00A6264F"/>
    <w:rsid w:val="00A65DA9"/>
    <w:rsid w:val="00A76518"/>
    <w:rsid w:val="00A76A97"/>
    <w:rsid w:val="00A76FE2"/>
    <w:rsid w:val="00A77102"/>
    <w:rsid w:val="00A84BF8"/>
    <w:rsid w:val="00A84E8D"/>
    <w:rsid w:val="00A85E8E"/>
    <w:rsid w:val="00A8694C"/>
    <w:rsid w:val="00A86D8C"/>
    <w:rsid w:val="00A951D6"/>
    <w:rsid w:val="00AC2A42"/>
    <w:rsid w:val="00AC2F9D"/>
    <w:rsid w:val="00AC79F8"/>
    <w:rsid w:val="00AD1A75"/>
    <w:rsid w:val="00AD3030"/>
    <w:rsid w:val="00AD5FB9"/>
    <w:rsid w:val="00AF1A14"/>
    <w:rsid w:val="00B12D80"/>
    <w:rsid w:val="00B20BB7"/>
    <w:rsid w:val="00B22CEC"/>
    <w:rsid w:val="00B365C9"/>
    <w:rsid w:val="00B415FF"/>
    <w:rsid w:val="00B54501"/>
    <w:rsid w:val="00B73EA1"/>
    <w:rsid w:val="00B75D64"/>
    <w:rsid w:val="00B813D7"/>
    <w:rsid w:val="00B81828"/>
    <w:rsid w:val="00B840BE"/>
    <w:rsid w:val="00B84CEA"/>
    <w:rsid w:val="00B85B55"/>
    <w:rsid w:val="00B86713"/>
    <w:rsid w:val="00B90B57"/>
    <w:rsid w:val="00B92080"/>
    <w:rsid w:val="00B9477E"/>
    <w:rsid w:val="00BA2EE5"/>
    <w:rsid w:val="00BC3E8D"/>
    <w:rsid w:val="00BD2E89"/>
    <w:rsid w:val="00BE11F2"/>
    <w:rsid w:val="00BE6699"/>
    <w:rsid w:val="00BE7002"/>
    <w:rsid w:val="00BE7753"/>
    <w:rsid w:val="00BE7AD6"/>
    <w:rsid w:val="00BF5CD2"/>
    <w:rsid w:val="00BF6EE7"/>
    <w:rsid w:val="00C0414E"/>
    <w:rsid w:val="00C05557"/>
    <w:rsid w:val="00C07143"/>
    <w:rsid w:val="00C2130E"/>
    <w:rsid w:val="00C23A3F"/>
    <w:rsid w:val="00C31F20"/>
    <w:rsid w:val="00C323C0"/>
    <w:rsid w:val="00C378B3"/>
    <w:rsid w:val="00C42D16"/>
    <w:rsid w:val="00C4457F"/>
    <w:rsid w:val="00C529C4"/>
    <w:rsid w:val="00C63208"/>
    <w:rsid w:val="00C6614F"/>
    <w:rsid w:val="00C80CB7"/>
    <w:rsid w:val="00C84500"/>
    <w:rsid w:val="00C978CC"/>
    <w:rsid w:val="00CA1C62"/>
    <w:rsid w:val="00CA1CE4"/>
    <w:rsid w:val="00CA74E7"/>
    <w:rsid w:val="00CB6594"/>
    <w:rsid w:val="00CC72D5"/>
    <w:rsid w:val="00CD064D"/>
    <w:rsid w:val="00CD3924"/>
    <w:rsid w:val="00CE24A5"/>
    <w:rsid w:val="00CE447A"/>
    <w:rsid w:val="00CE6128"/>
    <w:rsid w:val="00CF4DC6"/>
    <w:rsid w:val="00D107BB"/>
    <w:rsid w:val="00D12782"/>
    <w:rsid w:val="00D1422C"/>
    <w:rsid w:val="00D17FE5"/>
    <w:rsid w:val="00D20C78"/>
    <w:rsid w:val="00D26B5A"/>
    <w:rsid w:val="00D27EF0"/>
    <w:rsid w:val="00D32A30"/>
    <w:rsid w:val="00D33675"/>
    <w:rsid w:val="00D349D8"/>
    <w:rsid w:val="00D3617C"/>
    <w:rsid w:val="00D42A7E"/>
    <w:rsid w:val="00D43749"/>
    <w:rsid w:val="00D6645B"/>
    <w:rsid w:val="00D72C70"/>
    <w:rsid w:val="00D74C38"/>
    <w:rsid w:val="00D77C93"/>
    <w:rsid w:val="00D805B9"/>
    <w:rsid w:val="00D93AA7"/>
    <w:rsid w:val="00D95F42"/>
    <w:rsid w:val="00DB01B5"/>
    <w:rsid w:val="00DB2AB8"/>
    <w:rsid w:val="00DB4ECF"/>
    <w:rsid w:val="00DB788A"/>
    <w:rsid w:val="00DC1FCD"/>
    <w:rsid w:val="00DC33D8"/>
    <w:rsid w:val="00DC5A15"/>
    <w:rsid w:val="00DD6C5C"/>
    <w:rsid w:val="00DD7846"/>
    <w:rsid w:val="00DE2AAA"/>
    <w:rsid w:val="00DE3BF8"/>
    <w:rsid w:val="00DE6CE2"/>
    <w:rsid w:val="00DF0F82"/>
    <w:rsid w:val="00DF2157"/>
    <w:rsid w:val="00DF245D"/>
    <w:rsid w:val="00E01773"/>
    <w:rsid w:val="00E038BA"/>
    <w:rsid w:val="00E040AE"/>
    <w:rsid w:val="00E124DB"/>
    <w:rsid w:val="00E2163A"/>
    <w:rsid w:val="00E23611"/>
    <w:rsid w:val="00E3314E"/>
    <w:rsid w:val="00E3360D"/>
    <w:rsid w:val="00E34E10"/>
    <w:rsid w:val="00E53FD0"/>
    <w:rsid w:val="00E57930"/>
    <w:rsid w:val="00E57A8D"/>
    <w:rsid w:val="00E617B8"/>
    <w:rsid w:val="00E671B7"/>
    <w:rsid w:val="00E70977"/>
    <w:rsid w:val="00E74C9E"/>
    <w:rsid w:val="00E80F64"/>
    <w:rsid w:val="00E81BC0"/>
    <w:rsid w:val="00E82409"/>
    <w:rsid w:val="00E837C0"/>
    <w:rsid w:val="00E85C7B"/>
    <w:rsid w:val="00E87BFC"/>
    <w:rsid w:val="00E90CCC"/>
    <w:rsid w:val="00E92888"/>
    <w:rsid w:val="00EA2453"/>
    <w:rsid w:val="00EA5FC7"/>
    <w:rsid w:val="00EB05EA"/>
    <w:rsid w:val="00EB0F5E"/>
    <w:rsid w:val="00EC27DE"/>
    <w:rsid w:val="00EC7AB0"/>
    <w:rsid w:val="00ED1A22"/>
    <w:rsid w:val="00ED2089"/>
    <w:rsid w:val="00EE02A2"/>
    <w:rsid w:val="00EE23DC"/>
    <w:rsid w:val="00EE7125"/>
    <w:rsid w:val="00EF5492"/>
    <w:rsid w:val="00EF6537"/>
    <w:rsid w:val="00EF6D20"/>
    <w:rsid w:val="00F00F1B"/>
    <w:rsid w:val="00F02AB2"/>
    <w:rsid w:val="00F3350F"/>
    <w:rsid w:val="00F35EBC"/>
    <w:rsid w:val="00F40B95"/>
    <w:rsid w:val="00F426D9"/>
    <w:rsid w:val="00F463B7"/>
    <w:rsid w:val="00F55243"/>
    <w:rsid w:val="00F64E44"/>
    <w:rsid w:val="00F65992"/>
    <w:rsid w:val="00F66BE0"/>
    <w:rsid w:val="00F80899"/>
    <w:rsid w:val="00F8134E"/>
    <w:rsid w:val="00F82B06"/>
    <w:rsid w:val="00F841ED"/>
    <w:rsid w:val="00F8438E"/>
    <w:rsid w:val="00F8614B"/>
    <w:rsid w:val="00F861E8"/>
    <w:rsid w:val="00F871EF"/>
    <w:rsid w:val="00F95DBC"/>
    <w:rsid w:val="00FB501E"/>
    <w:rsid w:val="00FB6E63"/>
    <w:rsid w:val="00FC71F1"/>
    <w:rsid w:val="00FD5AF9"/>
    <w:rsid w:val="00FE51CF"/>
    <w:rsid w:val="00FE6E70"/>
    <w:rsid w:val="00FF139A"/>
    <w:rsid w:val="00FF2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C5938B"/>
  <w15:chartTrackingRefBased/>
  <w15:docId w15:val="{37FAFEF5-C526-448A-B387-B0FE0880B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2C8A"/>
    <w:pPr>
      <w:spacing w:after="0" w:line="240" w:lineRule="auto"/>
    </w:pPr>
  </w:style>
  <w:style w:type="paragraph" w:styleId="ListParagraph">
    <w:name w:val="List Paragraph"/>
    <w:basedOn w:val="Normal"/>
    <w:uiPriority w:val="34"/>
    <w:qFormat/>
    <w:rsid w:val="0002061E"/>
    <w:pPr>
      <w:ind w:left="720"/>
      <w:contextualSpacing/>
    </w:pPr>
  </w:style>
  <w:style w:type="paragraph" w:styleId="Header">
    <w:name w:val="header"/>
    <w:basedOn w:val="Normal"/>
    <w:link w:val="HeaderChar"/>
    <w:uiPriority w:val="99"/>
    <w:unhideWhenUsed/>
    <w:rsid w:val="00DD7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846"/>
  </w:style>
  <w:style w:type="paragraph" w:styleId="Footer">
    <w:name w:val="footer"/>
    <w:basedOn w:val="Normal"/>
    <w:link w:val="FooterChar"/>
    <w:uiPriority w:val="99"/>
    <w:unhideWhenUsed/>
    <w:rsid w:val="00DD7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846"/>
  </w:style>
  <w:style w:type="paragraph" w:styleId="NormalWeb">
    <w:name w:val="Normal (Web)"/>
    <w:basedOn w:val="Normal"/>
    <w:rsid w:val="005A70AE"/>
    <w:pPr>
      <w:suppressAutoHyphens/>
      <w:spacing w:before="100" w:after="100"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770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893"/>
    <w:rPr>
      <w:rFonts w:ascii="Segoe UI" w:hAnsi="Segoe UI" w:cs="Segoe UI"/>
      <w:sz w:val="18"/>
      <w:szCs w:val="18"/>
    </w:rPr>
  </w:style>
  <w:style w:type="character" w:styleId="Hyperlink">
    <w:name w:val="Hyperlink"/>
    <w:basedOn w:val="DefaultParagraphFont"/>
    <w:uiPriority w:val="99"/>
    <w:unhideWhenUsed/>
    <w:rsid w:val="00E80F64"/>
    <w:rPr>
      <w:color w:val="0563C1" w:themeColor="hyperlink"/>
      <w:u w:val="single"/>
    </w:rPr>
  </w:style>
  <w:style w:type="character" w:styleId="UnresolvedMention">
    <w:name w:val="Unresolved Mention"/>
    <w:basedOn w:val="DefaultParagraphFont"/>
    <w:uiPriority w:val="99"/>
    <w:semiHidden/>
    <w:unhideWhenUsed/>
    <w:rsid w:val="00E80F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993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ocdowning10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13A27-5AEC-44DD-86F3-C745A11D1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2</TotalTime>
  <Pages>5</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351</cp:revision>
  <cp:lastPrinted>2020-08-08T23:23:00Z</cp:lastPrinted>
  <dcterms:created xsi:type="dcterms:W3CDTF">2020-08-01T20:58:00Z</dcterms:created>
  <dcterms:modified xsi:type="dcterms:W3CDTF">2024-11-23T19:37:00Z</dcterms:modified>
</cp:coreProperties>
</file>